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F3B19" w14:textId="77777777" w:rsidR="00E10E1C" w:rsidRPr="00A8335D" w:rsidRDefault="00E10E1C" w:rsidP="009624A9">
      <w:pPr>
        <w:pStyle w:val="NoSpacing"/>
        <w:jc w:val="center"/>
        <w:rPr>
          <w:b/>
        </w:rPr>
      </w:pPr>
      <w:r w:rsidRPr="00A8335D">
        <w:rPr>
          <w:b/>
        </w:rPr>
        <w:t>Faculty Senate Curriculum Committee</w:t>
      </w:r>
      <w:r w:rsidR="009624A9">
        <w:rPr>
          <w:b/>
        </w:rPr>
        <w:t xml:space="preserve"> </w:t>
      </w:r>
      <w:r w:rsidRPr="00A8335D">
        <w:rPr>
          <w:b/>
        </w:rPr>
        <w:t>Meeting</w:t>
      </w:r>
      <w:r w:rsidR="009624A9">
        <w:rPr>
          <w:b/>
        </w:rPr>
        <w:t xml:space="preserve"> Minutes</w:t>
      </w:r>
    </w:p>
    <w:p w14:paraId="280AE814" w14:textId="77777777" w:rsidR="00B964F9" w:rsidRDefault="00B964F9" w:rsidP="00B964F9">
      <w:pPr>
        <w:pStyle w:val="NoSpacing"/>
        <w:jc w:val="center"/>
        <w:rPr>
          <w:b/>
        </w:rPr>
      </w:pPr>
      <w:r w:rsidRPr="002F21A3">
        <w:rPr>
          <w:b/>
        </w:rPr>
        <w:t xml:space="preserve">Friday, </w:t>
      </w:r>
      <w:r w:rsidR="00E43473">
        <w:rPr>
          <w:b/>
        </w:rPr>
        <w:t>December 9</w:t>
      </w:r>
      <w:r w:rsidR="00840545">
        <w:rPr>
          <w:b/>
        </w:rPr>
        <w:t>, 2022</w:t>
      </w:r>
    </w:p>
    <w:p w14:paraId="4576115F" w14:textId="77777777" w:rsidR="006A0AA4" w:rsidRPr="009624A9" w:rsidRDefault="009624A9" w:rsidP="00B964F9">
      <w:pPr>
        <w:pStyle w:val="NoSpacing"/>
        <w:jc w:val="center"/>
        <w:rPr>
          <w:i/>
        </w:rPr>
      </w:pPr>
      <w:r w:rsidRPr="009624A9">
        <w:rPr>
          <w:i/>
        </w:rPr>
        <w:t>DRAFT:</w:t>
      </w:r>
      <w:r w:rsidR="006A0AA4" w:rsidRPr="009624A9">
        <w:rPr>
          <w:i/>
        </w:rPr>
        <w:t xml:space="preserve"> Pending approval by the Faculty Senate Curriculum Committee at their </w:t>
      </w:r>
      <w:r w:rsidR="004F6337" w:rsidRPr="009624A9">
        <w:rPr>
          <w:i/>
        </w:rPr>
        <w:t>next</w:t>
      </w:r>
      <w:r w:rsidR="000758B5" w:rsidRPr="009624A9">
        <w:rPr>
          <w:i/>
        </w:rPr>
        <w:t xml:space="preserve"> </w:t>
      </w:r>
      <w:r w:rsidR="006A0AA4" w:rsidRPr="009624A9">
        <w:rPr>
          <w:i/>
        </w:rPr>
        <w:t>meeting.</w:t>
      </w:r>
    </w:p>
    <w:p w14:paraId="5D8535A3" w14:textId="77777777" w:rsidR="00B964F9" w:rsidRDefault="00B964F9" w:rsidP="003B31F2">
      <w:pPr>
        <w:pStyle w:val="NoSpacing"/>
        <w:jc w:val="center"/>
        <w:rPr>
          <w:b/>
        </w:rPr>
      </w:pPr>
    </w:p>
    <w:p w14:paraId="5A679D08" w14:textId="77777777" w:rsidR="009624A9" w:rsidRDefault="00FE53A3" w:rsidP="003B31F2">
      <w:pPr>
        <w:pStyle w:val="NoSpacing"/>
      </w:pPr>
      <w:r w:rsidRPr="009C6FDC">
        <w:t xml:space="preserve">The Faculty Senate Curriculum Committee (FSCC) met at 10:00 am on </w:t>
      </w:r>
      <w:r w:rsidR="00692277">
        <w:t xml:space="preserve">Friday, </w:t>
      </w:r>
      <w:r w:rsidR="00B266DA">
        <w:t>December 9,</w:t>
      </w:r>
      <w:r w:rsidR="00692277">
        <w:t xml:space="preserve"> 202</w:t>
      </w:r>
      <w:r w:rsidR="006E54CF">
        <w:t>2</w:t>
      </w:r>
      <w:r w:rsidR="002F21A3">
        <w:t xml:space="preserve"> </w:t>
      </w:r>
      <w:r w:rsidRPr="009C6FDC">
        <w:t xml:space="preserve">online via </w:t>
      </w:r>
      <w:r w:rsidR="003B31F2">
        <w:t>Teams</w:t>
      </w:r>
      <w:r w:rsidR="00B03E03">
        <w:t>.</w:t>
      </w:r>
    </w:p>
    <w:p w14:paraId="54002E8C" w14:textId="77777777" w:rsidR="004D1581" w:rsidRDefault="004E2DCE" w:rsidP="003B31F2">
      <w:pPr>
        <w:pStyle w:val="NoSpacing"/>
      </w:pPr>
      <w:r>
        <w:t xml:space="preserve">Committee Chair </w:t>
      </w:r>
      <w:r w:rsidR="008B0232">
        <w:t>Janet Vassilev</w:t>
      </w:r>
      <w:r>
        <w:t xml:space="preserve"> </w:t>
      </w:r>
      <w:r w:rsidR="00C76DC4" w:rsidRPr="002F21A3">
        <w:t>presided over the meeting.</w:t>
      </w:r>
      <w:r w:rsidR="00C76DC4" w:rsidRPr="009C6FDC">
        <w:t xml:space="preserve"> </w:t>
      </w:r>
    </w:p>
    <w:p w14:paraId="26068741" w14:textId="77777777" w:rsidR="003B31F2" w:rsidRDefault="003B31F2" w:rsidP="003B31F2">
      <w:pPr>
        <w:pStyle w:val="NoSpacing"/>
        <w:spacing w:before="240"/>
        <w:rPr>
          <w:b/>
          <w:szCs w:val="18"/>
        </w:rPr>
      </w:pPr>
    </w:p>
    <w:p w14:paraId="1A1FF8F9" w14:textId="77777777" w:rsidR="000F1A45" w:rsidRDefault="000F1A45" w:rsidP="003B31F2">
      <w:pPr>
        <w:pStyle w:val="NoSpacing"/>
        <w:spacing w:before="240"/>
        <w:rPr>
          <w:b/>
          <w:szCs w:val="18"/>
        </w:rPr>
        <w:sectPr w:rsidR="000F1A45" w:rsidSect="00A64D1E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79F230D" w14:textId="77777777" w:rsidR="008B0232" w:rsidRDefault="004D1581" w:rsidP="000F1A45">
      <w:pPr>
        <w:pStyle w:val="NoSpacing"/>
      </w:pPr>
      <w:r w:rsidRPr="006967C7">
        <w:rPr>
          <w:b/>
          <w:szCs w:val="18"/>
        </w:rPr>
        <w:t>Members Present</w:t>
      </w:r>
      <w:r w:rsidR="00656F9F">
        <w:rPr>
          <w:b/>
          <w:szCs w:val="18"/>
        </w:rPr>
        <w:t>:</w:t>
      </w:r>
      <w:r w:rsidR="004E2DCE" w:rsidRPr="004E2DCE">
        <w:t xml:space="preserve"> </w:t>
      </w:r>
    </w:p>
    <w:p w14:paraId="0F108537" w14:textId="77777777" w:rsidR="00DF3A05" w:rsidRPr="00DF3A05" w:rsidRDefault="00DF3A05" w:rsidP="003B31F2">
      <w:pPr>
        <w:pStyle w:val="NoSpacing"/>
      </w:pPr>
      <w:r w:rsidRPr="00DF3A05">
        <w:t>Aaron Cayer (Architecture and Planning)</w:t>
      </w:r>
      <w:r>
        <w:br/>
      </w:r>
      <w:r w:rsidRPr="00DF3A05">
        <w:t>Burcu Tan Erciyes (Anderson School of Management)</w:t>
      </w:r>
    </w:p>
    <w:p w14:paraId="07D33A25" w14:textId="77777777" w:rsidR="00DF3A05" w:rsidRPr="00DF3A05" w:rsidRDefault="00DF3A05" w:rsidP="003B31F2">
      <w:pPr>
        <w:pStyle w:val="NoSpacing"/>
      </w:pPr>
      <w:r w:rsidRPr="00DF3A05">
        <w:t>Carlos Lopez Leiva (Education and Human Sciences)</w:t>
      </w:r>
      <w:r w:rsidRPr="00DF3A05">
        <w:br/>
        <w:t>Janet Vassilev (Arts and Sciences - Natural Physical Sciences and Math)</w:t>
      </w:r>
    </w:p>
    <w:p w14:paraId="4D6A4288" w14:textId="77777777" w:rsidR="00DF3A05" w:rsidRPr="00DF3A05" w:rsidRDefault="00DF3A05" w:rsidP="00C753C0">
      <w:pPr>
        <w:spacing w:after="0"/>
        <w:rPr>
          <w:szCs w:val="18"/>
        </w:rPr>
      </w:pPr>
      <w:r w:rsidRPr="00DF3A05">
        <w:t>Jennifer Lau (Fine Arts)</w:t>
      </w:r>
      <w:r w:rsidRPr="00DF3A05">
        <w:br/>
        <w:t xml:space="preserve">Jennifer Schneider (Nursing) </w:t>
      </w:r>
    </w:p>
    <w:p w14:paraId="008731E1" w14:textId="77777777" w:rsidR="00DF3A05" w:rsidRPr="00DF3A05" w:rsidRDefault="00DF3A05" w:rsidP="00DF3A05">
      <w:pPr>
        <w:pStyle w:val="NoSpacing"/>
      </w:pPr>
      <w:r w:rsidRPr="00DF3A05">
        <w:t>John Russell (Mechanical Engineering)</w:t>
      </w:r>
      <w:r w:rsidRPr="00DF3A05">
        <w:br/>
        <w:t>Jonathan Wheeler (University Libraries)</w:t>
      </w:r>
      <w:r w:rsidRPr="00DF3A05">
        <w:br/>
        <w:t xml:space="preserve">Laura </w:t>
      </w:r>
      <w:proofErr w:type="spellStart"/>
      <w:r w:rsidRPr="00DF3A05">
        <w:t>Soito</w:t>
      </w:r>
      <w:proofErr w:type="spellEnd"/>
      <w:r w:rsidRPr="00DF3A05">
        <w:t>* (Collection Development Librarian)</w:t>
      </w:r>
      <w:r w:rsidRPr="00DF3A05">
        <w:br/>
        <w:t>Megan Jacobs (Honors College)</w:t>
      </w:r>
      <w:r>
        <w:br/>
      </w:r>
      <w:r w:rsidRPr="00DF3A05">
        <w:t>Michael Raine* (Associate Registrar, attending on behalf of Registrar Sheila Jurnak)</w:t>
      </w:r>
      <w:r w:rsidRPr="00DF3A05">
        <w:br/>
        <w:t>Min Young Ro (Los Alamos)</w:t>
      </w:r>
      <w:r w:rsidRPr="00DF3A05">
        <w:br/>
        <w:t>Randi Archuleta (Taos)</w:t>
      </w:r>
      <w:r w:rsidRPr="00DF3A05">
        <w:br/>
        <w:t>Robben Baca* (SGPC)</w:t>
      </w:r>
      <w:r w:rsidRPr="00DF3A05">
        <w:br/>
        <w:t>Lora Stone (Gallup)</w:t>
      </w:r>
    </w:p>
    <w:p w14:paraId="5D912960" w14:textId="77777777" w:rsidR="00DF3A05" w:rsidRPr="0022549B" w:rsidRDefault="00DF3A05" w:rsidP="00DF3A05">
      <w:pPr>
        <w:pStyle w:val="NoSpacing"/>
      </w:pPr>
      <w:r w:rsidRPr="00DF3A05">
        <w:t>Stephanie Hands* (Advising Manager)</w:t>
      </w:r>
      <w:r w:rsidRPr="00DF3A05">
        <w:br/>
        <w:t>Sue “Noell” Stone (Population Health)</w:t>
      </w:r>
      <w:r w:rsidRPr="00DF3A05">
        <w:br/>
      </w:r>
    </w:p>
    <w:p w14:paraId="24ED4143" w14:textId="77777777" w:rsidR="00E43473" w:rsidRDefault="00E43473" w:rsidP="00E43473">
      <w:pPr>
        <w:pStyle w:val="NoSpacing"/>
        <w:rPr>
          <w:rStyle w:val="Emphasis"/>
          <w:rFonts w:cs="Arial"/>
          <w:i w:val="0"/>
          <w:szCs w:val="18"/>
        </w:rPr>
      </w:pPr>
    </w:p>
    <w:p w14:paraId="3CED702C" w14:textId="77777777" w:rsidR="003B31F2" w:rsidRDefault="001E7774" w:rsidP="00E43473">
      <w:pPr>
        <w:spacing w:after="0"/>
        <w:rPr>
          <w:b/>
          <w:szCs w:val="18"/>
        </w:rPr>
      </w:pPr>
      <w:r>
        <w:rPr>
          <w:highlight w:val="green"/>
        </w:rPr>
        <w:br/>
      </w:r>
    </w:p>
    <w:p w14:paraId="7BF510BD" w14:textId="77777777" w:rsidR="00EF77A6" w:rsidRDefault="00B964F9" w:rsidP="00EF77A6">
      <w:pPr>
        <w:pStyle w:val="NoSpacing"/>
        <w:rPr>
          <w:rStyle w:val="Emphasis"/>
          <w:rFonts w:cs="Arial"/>
          <w:i w:val="0"/>
          <w:szCs w:val="18"/>
        </w:rPr>
      </w:pPr>
      <w:r w:rsidRPr="006967C7">
        <w:rPr>
          <w:b/>
          <w:szCs w:val="18"/>
        </w:rPr>
        <w:t>Members Excused:</w:t>
      </w:r>
      <w:r w:rsidR="00656F9F" w:rsidRPr="00656F9F">
        <w:t xml:space="preserve"> </w:t>
      </w:r>
      <w:r w:rsidR="00C753C0">
        <w:br/>
      </w:r>
      <w:r w:rsidR="00CA1ADC" w:rsidRPr="0022549B">
        <w:t>Kathleen Holscher (Arts and Sciences – Humanities)</w:t>
      </w:r>
      <w:r w:rsidR="00CA1ADC" w:rsidRPr="0022549B">
        <w:br/>
      </w:r>
      <w:r w:rsidR="00EF7E16">
        <w:t>Joe Anderson (</w:t>
      </w:r>
      <w:r w:rsidR="00EF7E16">
        <w:rPr>
          <w:rStyle w:val="Emphasis"/>
          <w:rFonts w:cs="Arial"/>
          <w:i w:val="0"/>
          <w:szCs w:val="18"/>
        </w:rPr>
        <w:t>College of Pharmacy)</w:t>
      </w:r>
      <w:r w:rsidR="00EF7E16">
        <w:rPr>
          <w:rStyle w:val="Emphasis"/>
          <w:rFonts w:cs="Arial"/>
          <w:i w:val="0"/>
          <w:szCs w:val="18"/>
        </w:rPr>
        <w:br/>
      </w:r>
      <w:r w:rsidR="00905E13" w:rsidRPr="00840545">
        <w:t>Joe Poole (Valencia)</w:t>
      </w:r>
      <w:r w:rsidR="00905E13">
        <w:br/>
      </w:r>
    </w:p>
    <w:p w14:paraId="03900AD1" w14:textId="77777777" w:rsidR="00EF77A6" w:rsidRDefault="00DF3A05" w:rsidP="00EF77A6">
      <w:pPr>
        <w:spacing w:after="0"/>
      </w:pPr>
      <w:r>
        <w:rPr>
          <w:b/>
          <w:szCs w:val="18"/>
        </w:rPr>
        <w:t>M</w:t>
      </w:r>
      <w:r w:rsidRPr="006967C7">
        <w:rPr>
          <w:b/>
          <w:szCs w:val="18"/>
        </w:rPr>
        <w:t xml:space="preserve">embers Absent: </w:t>
      </w:r>
      <w:r>
        <w:rPr>
          <w:b/>
          <w:szCs w:val="18"/>
        </w:rPr>
        <w:br/>
      </w:r>
      <w:r w:rsidR="00EF77A6">
        <w:t xml:space="preserve">Allen Butt (Arts and </w:t>
      </w:r>
      <w:r w:rsidR="00EF77A6" w:rsidRPr="006A6012">
        <w:t>Sciences - Social and Behavioral Sciences</w:t>
      </w:r>
      <w:r w:rsidR="00EF77A6">
        <w:t>)</w:t>
      </w:r>
      <w:r w:rsidR="00EF77A6">
        <w:br/>
        <w:t>Andrea Benites (GPSA)</w:t>
      </w:r>
      <w:r w:rsidR="00EF77A6" w:rsidRPr="00EF77A6">
        <w:t xml:space="preserve"> </w:t>
      </w:r>
      <w:r w:rsidR="00EF77A6">
        <w:br/>
      </w:r>
      <w:r w:rsidR="00EF77A6" w:rsidRPr="00840545">
        <w:t>Gabe Pacyniak (School of Law)</w:t>
      </w:r>
    </w:p>
    <w:p w14:paraId="47FB939F" w14:textId="77777777" w:rsidR="00E43473" w:rsidRDefault="00EF77A6" w:rsidP="00EF77A6">
      <w:pPr>
        <w:pStyle w:val="NoSpacing"/>
      </w:pPr>
      <w:r>
        <w:t>Pamela Cheek* (</w:t>
      </w:r>
      <w:r w:rsidRPr="004B6011">
        <w:t>Associat</w:t>
      </w:r>
      <w:r>
        <w:t>e Provost for Faculty Development)</w:t>
      </w:r>
    </w:p>
    <w:p w14:paraId="195B0E3C" w14:textId="77777777" w:rsidR="00EF77A6" w:rsidRDefault="00EF77A6" w:rsidP="00EF77A6">
      <w:pPr>
        <w:pStyle w:val="NoSpacing"/>
      </w:pPr>
      <w:r w:rsidRPr="0022549B">
        <w:rPr>
          <w:szCs w:val="18"/>
        </w:rPr>
        <w:t>Justine Ponce (</w:t>
      </w:r>
      <w:r w:rsidRPr="0022549B">
        <w:rPr>
          <w:rStyle w:val="Emphasis"/>
          <w:rFonts w:cs="Arial"/>
          <w:i w:val="0"/>
          <w:szCs w:val="18"/>
        </w:rPr>
        <w:t>Dental Hygiene</w:t>
      </w:r>
      <w:r w:rsidRPr="0022549B">
        <w:t>)</w:t>
      </w:r>
    </w:p>
    <w:p w14:paraId="553DD49C" w14:textId="77777777" w:rsidR="00EF77A6" w:rsidRDefault="00EF77A6" w:rsidP="00EF77A6">
      <w:pPr>
        <w:pStyle w:val="NoSpacing"/>
        <w:rPr>
          <w:b/>
          <w:szCs w:val="18"/>
        </w:rPr>
      </w:pPr>
    </w:p>
    <w:p w14:paraId="40124315" w14:textId="77777777" w:rsidR="00AC2D65" w:rsidRDefault="00F61E9C" w:rsidP="001E7774">
      <w:pPr>
        <w:pStyle w:val="NoSpacing"/>
        <w:rPr>
          <w:szCs w:val="18"/>
        </w:rPr>
      </w:pPr>
      <w:r>
        <w:rPr>
          <w:b/>
          <w:szCs w:val="18"/>
        </w:rPr>
        <w:t>Guests:</w:t>
      </w:r>
      <w:r>
        <w:rPr>
          <w:b/>
          <w:szCs w:val="18"/>
        </w:rPr>
        <w:br/>
      </w:r>
      <w:r>
        <w:rPr>
          <w:szCs w:val="18"/>
        </w:rPr>
        <w:t>Anna Gay (Catalog Specialist)</w:t>
      </w:r>
    </w:p>
    <w:p w14:paraId="17A45160" w14:textId="77777777" w:rsidR="00CA1ADC" w:rsidRDefault="00CA1ADC" w:rsidP="001E7774">
      <w:pPr>
        <w:pStyle w:val="NoSpacing"/>
        <w:rPr>
          <w:szCs w:val="18"/>
        </w:rPr>
      </w:pPr>
      <w:r>
        <w:rPr>
          <w:szCs w:val="18"/>
        </w:rPr>
        <w:t>Justin Bendell (UNM Valencia)</w:t>
      </w:r>
    </w:p>
    <w:p w14:paraId="15D29410" w14:textId="77777777" w:rsidR="00DE3F02" w:rsidRPr="00F61E9C" w:rsidRDefault="00DE3F02" w:rsidP="001E7774">
      <w:pPr>
        <w:pStyle w:val="NoSpacing"/>
        <w:rPr>
          <w:szCs w:val="18"/>
        </w:rPr>
      </w:pPr>
      <w:r>
        <w:rPr>
          <w:szCs w:val="18"/>
        </w:rPr>
        <w:t xml:space="preserve">Laura </w:t>
      </w:r>
      <w:r w:rsidR="00DF3A05">
        <w:rPr>
          <w:szCs w:val="18"/>
        </w:rPr>
        <w:t>Musselwhite</w:t>
      </w:r>
      <w:r>
        <w:rPr>
          <w:szCs w:val="18"/>
        </w:rPr>
        <w:t xml:space="preserve"> (UNM Valencia)</w:t>
      </w:r>
    </w:p>
    <w:p w14:paraId="4A86E887" w14:textId="77777777" w:rsidR="00D17024" w:rsidRPr="003B31F2" w:rsidRDefault="00B964F9" w:rsidP="003B31F2">
      <w:pPr>
        <w:pStyle w:val="NoSpacing"/>
        <w:spacing w:before="240"/>
        <w:rPr>
          <w:b/>
          <w:szCs w:val="18"/>
        </w:rPr>
      </w:pPr>
      <w:r w:rsidRPr="006967C7">
        <w:rPr>
          <w:b/>
          <w:szCs w:val="18"/>
        </w:rPr>
        <w:t>Vacant Positions</w:t>
      </w:r>
      <w:r w:rsidR="005C5C9E">
        <w:rPr>
          <w:b/>
          <w:szCs w:val="18"/>
        </w:rPr>
        <w:t>:</w:t>
      </w:r>
    </w:p>
    <w:p w14:paraId="34935E28" w14:textId="77777777" w:rsidR="003B31F2" w:rsidRPr="006967C7" w:rsidRDefault="003B31F2" w:rsidP="003B31F2">
      <w:pPr>
        <w:pStyle w:val="NoSpacing"/>
        <w:rPr>
          <w:b/>
          <w:szCs w:val="18"/>
        </w:rPr>
      </w:pPr>
      <w:r>
        <w:rPr>
          <w:rStyle w:val="Emphasis"/>
          <w:rFonts w:cs="Arial"/>
          <w:i w:val="0"/>
          <w:szCs w:val="18"/>
        </w:rPr>
        <w:t>ASUNM</w:t>
      </w:r>
    </w:p>
    <w:p w14:paraId="148FF994" w14:textId="77777777" w:rsidR="003B31F2" w:rsidRDefault="003B31F2" w:rsidP="003B31F2">
      <w:pPr>
        <w:pStyle w:val="NoSpacing"/>
        <w:rPr>
          <w:rStyle w:val="Emphasis"/>
          <w:rFonts w:cs="Arial"/>
          <w:i w:val="0"/>
          <w:szCs w:val="18"/>
        </w:rPr>
      </w:pPr>
      <w:r>
        <w:rPr>
          <w:rStyle w:val="Emphasis"/>
          <w:rFonts w:cs="Arial"/>
          <w:i w:val="0"/>
          <w:szCs w:val="18"/>
        </w:rPr>
        <w:t>School of Medicine</w:t>
      </w:r>
    </w:p>
    <w:p w14:paraId="72665C75" w14:textId="77777777" w:rsidR="003B31F2" w:rsidRDefault="003B31F2" w:rsidP="003B31F2">
      <w:pPr>
        <w:pStyle w:val="NoSpacing"/>
        <w:rPr>
          <w:rStyle w:val="Emphasis"/>
          <w:rFonts w:cs="Arial"/>
          <w:i w:val="0"/>
          <w:szCs w:val="18"/>
        </w:rPr>
      </w:pPr>
    </w:p>
    <w:p w14:paraId="5BF5EF76" w14:textId="77777777" w:rsidR="00C753C0" w:rsidRDefault="00671034" w:rsidP="003B31F2">
      <w:pPr>
        <w:pStyle w:val="NoSpacing"/>
        <w:rPr>
          <w:rStyle w:val="Emphasis"/>
          <w:rFonts w:cs="Arial"/>
          <w:szCs w:val="18"/>
        </w:rPr>
      </w:pPr>
      <w:r w:rsidRPr="00671034">
        <w:rPr>
          <w:rStyle w:val="Emphasis"/>
          <w:rFonts w:cs="Arial"/>
          <w:szCs w:val="18"/>
        </w:rPr>
        <w:t>*Ex-Officio Member</w:t>
      </w:r>
    </w:p>
    <w:p w14:paraId="04F05E8F" w14:textId="77777777" w:rsidR="000F1A45" w:rsidRDefault="000F1A45" w:rsidP="00A8335D">
      <w:pPr>
        <w:pStyle w:val="NoSpacing"/>
        <w:pBdr>
          <w:bottom w:val="single" w:sz="12" w:space="1" w:color="auto"/>
        </w:pBdr>
        <w:rPr>
          <w:b/>
        </w:rPr>
        <w:sectPr w:rsidR="000F1A45" w:rsidSect="000F1A45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14683B84" w14:textId="77777777" w:rsidR="003B31F2" w:rsidRDefault="003B31F2" w:rsidP="00A8335D">
      <w:pPr>
        <w:pStyle w:val="NoSpacing"/>
        <w:pBdr>
          <w:bottom w:val="single" w:sz="12" w:space="1" w:color="auto"/>
        </w:pBdr>
        <w:rPr>
          <w:b/>
        </w:rPr>
      </w:pPr>
    </w:p>
    <w:p w14:paraId="7DBFE6D4" w14:textId="77777777" w:rsidR="00154F00" w:rsidRPr="002F21A3" w:rsidRDefault="00370FF3" w:rsidP="00F61E9C">
      <w:pPr>
        <w:pStyle w:val="NoSpacing"/>
        <w:numPr>
          <w:ilvl w:val="0"/>
          <w:numId w:val="1"/>
        </w:numPr>
        <w:spacing w:before="120"/>
      </w:pPr>
      <w:r w:rsidRPr="002F21A3">
        <w:t xml:space="preserve">Approval of the agenda for </w:t>
      </w:r>
      <w:r w:rsidR="00784729">
        <w:t xml:space="preserve">Friday, </w:t>
      </w:r>
      <w:r w:rsidR="00E43473">
        <w:t>December 9</w:t>
      </w:r>
      <w:r w:rsidR="00C753C0">
        <w:t>,</w:t>
      </w:r>
      <w:r w:rsidR="00784729">
        <w:t xml:space="preserve"> 202</w:t>
      </w:r>
      <w:r w:rsidR="00656F9F">
        <w:t>2</w:t>
      </w:r>
      <w:r w:rsidR="00784729">
        <w:t xml:space="preserve"> </w:t>
      </w:r>
      <w:r w:rsidR="00785F56" w:rsidRPr="002F21A3">
        <w:t>–</w:t>
      </w:r>
      <w:r w:rsidRPr="002F21A3">
        <w:t xml:space="preserve"> </w:t>
      </w:r>
      <w:r w:rsidR="0023208C">
        <w:rPr>
          <w:b/>
          <w:i/>
        </w:rPr>
        <w:t>Approved</w:t>
      </w:r>
    </w:p>
    <w:p w14:paraId="460755D7" w14:textId="77777777" w:rsidR="00F61E9C" w:rsidRDefault="000623A1" w:rsidP="00F96943">
      <w:pPr>
        <w:pStyle w:val="NoSpacing"/>
        <w:numPr>
          <w:ilvl w:val="0"/>
          <w:numId w:val="1"/>
        </w:numPr>
      </w:pPr>
      <w:r w:rsidRPr="002F21A3">
        <w:t>Approval</w:t>
      </w:r>
      <w:r w:rsidR="00370FF3" w:rsidRPr="002F21A3">
        <w:t xml:space="preserve"> of the minutes from </w:t>
      </w:r>
      <w:r w:rsidR="00784729" w:rsidRPr="002F21A3">
        <w:t xml:space="preserve">Friday, </w:t>
      </w:r>
      <w:r w:rsidR="00E43473">
        <w:t>November 11</w:t>
      </w:r>
      <w:r w:rsidR="00656F9F">
        <w:t>,</w:t>
      </w:r>
      <w:r w:rsidR="00B120A1">
        <w:t xml:space="preserve"> 202</w:t>
      </w:r>
      <w:r w:rsidR="00656F9F">
        <w:t>2</w:t>
      </w:r>
      <w:r w:rsidR="00784729" w:rsidRPr="002F21A3">
        <w:t xml:space="preserve"> </w:t>
      </w:r>
      <w:r w:rsidR="00370FF3" w:rsidRPr="002F21A3">
        <w:t>–</w:t>
      </w:r>
      <w:r w:rsidR="00E222C4">
        <w:t xml:space="preserve"> </w:t>
      </w:r>
      <w:r w:rsidR="00F61E9C">
        <w:rPr>
          <w:b/>
          <w:i/>
        </w:rPr>
        <w:t>Approved</w:t>
      </w:r>
    </w:p>
    <w:p w14:paraId="2274F8A4" w14:textId="77777777" w:rsidR="007B78CF" w:rsidRPr="003820DA" w:rsidRDefault="00370FF3" w:rsidP="007B78CF">
      <w:pPr>
        <w:pStyle w:val="NoSpacing"/>
        <w:numPr>
          <w:ilvl w:val="0"/>
          <w:numId w:val="1"/>
        </w:numPr>
      </w:pPr>
      <w:r w:rsidRPr="002F21A3">
        <w:t>Curriculum</w:t>
      </w:r>
      <w:r>
        <w:t xml:space="preserve"> Forms</w:t>
      </w:r>
      <w:r w:rsidR="00E52977">
        <w:t xml:space="preserve"> </w:t>
      </w:r>
      <w:r w:rsidR="00E52977" w:rsidRPr="002C2303">
        <w:t xml:space="preserve">– </w:t>
      </w:r>
      <w:r w:rsidR="00F61E9C" w:rsidRPr="007B78CF">
        <w:rPr>
          <w:b/>
          <w:i/>
        </w:rPr>
        <w:t>all forms have been unanimously approved, unless otherwise noted:</w:t>
      </w:r>
    </w:p>
    <w:p w14:paraId="7C7375C1" w14:textId="77777777" w:rsidR="00E43473" w:rsidRPr="003820DA" w:rsidRDefault="003820DA" w:rsidP="00E51CBE">
      <w:pPr>
        <w:pStyle w:val="NoSpacing"/>
        <w:numPr>
          <w:ilvl w:val="1"/>
          <w:numId w:val="1"/>
        </w:numPr>
      </w:pPr>
      <w:r w:rsidRPr="003820DA">
        <w:rPr>
          <w:b/>
        </w:rPr>
        <w:t>Course forms</w:t>
      </w:r>
    </w:p>
    <w:p w14:paraId="74796692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16" w:anchor="/courses/view/633ccebcbe5f9e154031fdc9" w:tgtFrame="_blank" w:history="1">
        <w:r w:rsidR="00E43473" w:rsidRPr="00E43473">
          <w:rPr>
            <w:rStyle w:val="Hyperlink"/>
          </w:rPr>
          <w:t>ARCH 2112</w:t>
        </w:r>
      </w:hyperlink>
      <w:r w:rsidR="00225EF7" w:rsidRPr="002F21A3">
        <w:t xml:space="preserve"> –</w:t>
      </w:r>
      <w:r w:rsidR="00225EF7">
        <w:t xml:space="preserve"> </w:t>
      </w:r>
      <w:r w:rsidR="00225EF7" w:rsidRPr="00225EF7">
        <w:rPr>
          <w:b/>
          <w:i/>
        </w:rPr>
        <w:t xml:space="preserve">Conditionally </w:t>
      </w:r>
      <w:r w:rsidR="00225EF7">
        <w:rPr>
          <w:b/>
          <w:i/>
        </w:rPr>
        <w:t>Approved</w:t>
      </w:r>
    </w:p>
    <w:p w14:paraId="7060D9CF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17" w:anchor="/courses/view/633ccf12a6e95e89742dff70" w:tgtFrame="_blank" w:history="1">
        <w:r w:rsidR="00E43473" w:rsidRPr="00E43473">
          <w:rPr>
            <w:rStyle w:val="Hyperlink"/>
          </w:rPr>
          <w:t>ARCH 2117</w:t>
        </w:r>
      </w:hyperlink>
      <w:r w:rsidR="00225EF7" w:rsidRPr="002F21A3">
        <w:t xml:space="preserve"> –</w:t>
      </w:r>
      <w:r w:rsidR="00225EF7">
        <w:t xml:space="preserve"> </w:t>
      </w:r>
      <w:r w:rsidR="00225EF7">
        <w:rPr>
          <w:b/>
          <w:i/>
        </w:rPr>
        <w:t>Approved</w:t>
      </w:r>
    </w:p>
    <w:p w14:paraId="4E90D442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18" w:anchor="/courses/view/635bef915a32e574dcb03f4a" w:tgtFrame="_blank" w:history="1">
        <w:r w:rsidR="00E43473" w:rsidRPr="00E43473">
          <w:rPr>
            <w:rStyle w:val="Hyperlink"/>
          </w:rPr>
          <w:t>BIOL 2103L</w:t>
        </w:r>
      </w:hyperlink>
      <w:r w:rsidR="00225EF7" w:rsidRPr="002F21A3">
        <w:t xml:space="preserve"> –</w:t>
      </w:r>
      <w:r w:rsidR="00225EF7">
        <w:t xml:space="preserve"> </w:t>
      </w:r>
      <w:r w:rsidR="00225EF7">
        <w:rPr>
          <w:b/>
          <w:i/>
        </w:rPr>
        <w:t>Tabled</w:t>
      </w:r>
    </w:p>
    <w:p w14:paraId="252BBDC5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19" w:anchor="/courses/view/63584cc7054ba02d04e01524" w:tgtFrame="_blank" w:history="1">
        <w:r w:rsidR="00E43473" w:rsidRPr="00E43473">
          <w:rPr>
            <w:rStyle w:val="Hyperlink"/>
          </w:rPr>
          <w:t>BIOL 2102</w:t>
        </w:r>
      </w:hyperlink>
      <w:r w:rsidR="00225EF7" w:rsidRPr="002F21A3">
        <w:t xml:space="preserve"> –</w:t>
      </w:r>
      <w:r w:rsidR="00225EF7">
        <w:t xml:space="preserve"> </w:t>
      </w:r>
      <w:r w:rsidR="00225EF7">
        <w:rPr>
          <w:b/>
          <w:i/>
        </w:rPr>
        <w:t>Tabled</w:t>
      </w:r>
    </w:p>
    <w:p w14:paraId="1A1C0795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20" w:anchor="/courses/view/6350539ccaae34508295e538" w:tgtFrame="_blank" w:history="1">
        <w:r w:rsidR="00E43473" w:rsidRPr="00E43473">
          <w:rPr>
            <w:rStyle w:val="Hyperlink"/>
          </w:rPr>
          <w:t>BIOL 301C</w:t>
        </w:r>
      </w:hyperlink>
      <w:r w:rsidR="00225EF7" w:rsidRPr="002F21A3">
        <w:t xml:space="preserve"> –</w:t>
      </w:r>
      <w:r w:rsidR="00225EF7">
        <w:t xml:space="preserve"> </w:t>
      </w:r>
      <w:r w:rsidR="00225EF7">
        <w:rPr>
          <w:b/>
          <w:i/>
        </w:rPr>
        <w:t>Tabled</w:t>
      </w:r>
    </w:p>
    <w:p w14:paraId="405BB0E0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21" w:anchor="/courses/view/635aeaeafeba06114af7ba58" w:tgtFrame="_blank" w:history="1">
        <w:r w:rsidR="00E43473" w:rsidRPr="00E43473">
          <w:rPr>
            <w:rStyle w:val="Hyperlink"/>
          </w:rPr>
          <w:t>BIOL 332</w:t>
        </w:r>
      </w:hyperlink>
      <w:r w:rsidR="00225EF7" w:rsidRPr="002F21A3">
        <w:t xml:space="preserve"> –</w:t>
      </w:r>
      <w:r w:rsidR="00225EF7">
        <w:t xml:space="preserve"> </w:t>
      </w:r>
      <w:r w:rsidR="00225EF7">
        <w:rPr>
          <w:b/>
          <w:i/>
        </w:rPr>
        <w:t>Tabled</w:t>
      </w:r>
    </w:p>
    <w:p w14:paraId="189D61BC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22" w:anchor="/courses/view/635aea82a49f537e3165f7b1" w:tgtFrame="_blank" w:history="1">
        <w:r w:rsidR="00E43473" w:rsidRPr="00E43473">
          <w:rPr>
            <w:rStyle w:val="Hyperlink"/>
          </w:rPr>
          <w:t>BIOL 331</w:t>
        </w:r>
      </w:hyperlink>
      <w:r w:rsidR="00225EF7" w:rsidRPr="002F21A3">
        <w:t xml:space="preserve"> –</w:t>
      </w:r>
      <w:r w:rsidR="00225EF7">
        <w:t xml:space="preserve"> </w:t>
      </w:r>
      <w:r w:rsidR="00225EF7">
        <w:rPr>
          <w:b/>
          <w:i/>
        </w:rPr>
        <w:t>Tabled</w:t>
      </w:r>
    </w:p>
    <w:p w14:paraId="68BB3366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23" w:anchor="/courses/view/635aea2ba49f538c5865f7a1" w:tgtFrame="_blank" w:history="1">
        <w:r w:rsidR="00E43473" w:rsidRPr="00E43473">
          <w:rPr>
            <w:rStyle w:val="Hyperlink"/>
          </w:rPr>
          <w:t>BIOL 330</w:t>
        </w:r>
      </w:hyperlink>
      <w:r w:rsidR="00225EF7" w:rsidRPr="002F21A3">
        <w:t xml:space="preserve"> –</w:t>
      </w:r>
      <w:r w:rsidR="00225EF7">
        <w:t xml:space="preserve"> </w:t>
      </w:r>
      <w:r w:rsidR="00225EF7">
        <w:rPr>
          <w:b/>
          <w:i/>
        </w:rPr>
        <w:t>Tabled</w:t>
      </w:r>
    </w:p>
    <w:p w14:paraId="70AFC28B" w14:textId="77777777" w:rsidR="00E43473" w:rsidRPr="00A545FD" w:rsidRDefault="00F66D6D" w:rsidP="00A545FD">
      <w:pPr>
        <w:pStyle w:val="NoSpacing"/>
        <w:numPr>
          <w:ilvl w:val="2"/>
          <w:numId w:val="1"/>
        </w:numPr>
        <w:rPr>
          <w:u w:val="single"/>
        </w:rPr>
      </w:pPr>
      <w:hyperlink r:id="rId24" w:anchor="/courses/view/632cb7983ba79bfce40b2af8" w:tgtFrame="_blank" w:history="1">
        <w:r w:rsidR="00E43473" w:rsidRPr="00E43473">
          <w:rPr>
            <w:rStyle w:val="Hyperlink"/>
          </w:rPr>
          <w:t>CHEM 426</w:t>
        </w:r>
      </w:hyperlink>
      <w:r w:rsidR="00A545FD" w:rsidRPr="002F21A3">
        <w:t xml:space="preserve"> –</w:t>
      </w:r>
      <w:r w:rsidR="00A545FD">
        <w:t xml:space="preserve"> </w:t>
      </w:r>
      <w:r w:rsidR="00A545FD">
        <w:rPr>
          <w:b/>
          <w:i/>
        </w:rPr>
        <w:t>Approved</w:t>
      </w:r>
    </w:p>
    <w:p w14:paraId="21C73D51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25" w:anchor="/courses/view/631b83c947f35a27152e59fa" w:tgtFrame="_blank" w:history="1">
        <w:r w:rsidR="00E43473" w:rsidRPr="00E43473">
          <w:rPr>
            <w:rStyle w:val="Hyperlink"/>
          </w:rPr>
          <w:t>EDUC 564</w:t>
        </w:r>
      </w:hyperlink>
      <w:r w:rsidR="00A545FD" w:rsidRPr="002F21A3">
        <w:t xml:space="preserve"> –</w:t>
      </w:r>
      <w:r w:rsidR="00A545FD">
        <w:t xml:space="preserve"> </w:t>
      </w:r>
      <w:r w:rsidR="00A545FD" w:rsidRPr="00225EF7">
        <w:rPr>
          <w:b/>
          <w:i/>
        </w:rPr>
        <w:t xml:space="preserve">Conditionally </w:t>
      </w:r>
      <w:r w:rsidR="00A545FD">
        <w:rPr>
          <w:b/>
          <w:i/>
        </w:rPr>
        <w:t>Approved</w:t>
      </w:r>
    </w:p>
    <w:p w14:paraId="738818C6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26" w:anchor="/courses/view/63505e3d0bcd70f8902df7e6" w:tgtFrame="_blank" w:history="1">
        <w:r w:rsidR="00E43473" w:rsidRPr="00E43473">
          <w:rPr>
            <w:rStyle w:val="Hyperlink"/>
          </w:rPr>
          <w:t>FDMA 2120</w:t>
        </w:r>
      </w:hyperlink>
      <w:r w:rsidR="00A545FD" w:rsidRPr="002F21A3">
        <w:t xml:space="preserve"> –</w:t>
      </w:r>
      <w:r w:rsidR="00A545FD">
        <w:t xml:space="preserve"> </w:t>
      </w:r>
      <w:r w:rsidR="00A545FD">
        <w:rPr>
          <w:b/>
          <w:i/>
        </w:rPr>
        <w:t>Tabled</w:t>
      </w:r>
    </w:p>
    <w:p w14:paraId="472B67A7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27" w:anchor="/courses/view/633ef01e1c01d748e227326e" w:tgtFrame="_blank" w:history="1">
        <w:r w:rsidR="00E43473" w:rsidRPr="00E43473">
          <w:rPr>
            <w:rStyle w:val="Hyperlink"/>
          </w:rPr>
          <w:t>FYEX 1120</w:t>
        </w:r>
      </w:hyperlink>
      <w:r w:rsidR="00A545FD" w:rsidRPr="002F21A3">
        <w:t xml:space="preserve"> –</w:t>
      </w:r>
      <w:r w:rsidR="00A545FD">
        <w:t xml:space="preserve"> </w:t>
      </w:r>
      <w:r w:rsidR="00A545FD">
        <w:rPr>
          <w:b/>
          <w:i/>
        </w:rPr>
        <w:t>Approved</w:t>
      </w:r>
    </w:p>
    <w:p w14:paraId="67345818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28" w:anchor="/courses/view/63374cf230cbca50d9f39b48" w:tgtFrame="_blank" w:history="1">
        <w:r w:rsidR="00E43473" w:rsidRPr="00E43473">
          <w:rPr>
            <w:rStyle w:val="Hyperlink"/>
          </w:rPr>
          <w:t>LLSS 517</w:t>
        </w:r>
      </w:hyperlink>
      <w:r w:rsidR="00417A66" w:rsidRPr="002F21A3">
        <w:t xml:space="preserve"> –</w:t>
      </w:r>
      <w:r w:rsidR="00417A66">
        <w:t xml:space="preserve"> </w:t>
      </w:r>
      <w:r w:rsidR="00417A66" w:rsidRPr="00225EF7">
        <w:rPr>
          <w:b/>
          <w:i/>
        </w:rPr>
        <w:t xml:space="preserve">Conditionally </w:t>
      </w:r>
      <w:r w:rsidR="00417A66">
        <w:rPr>
          <w:b/>
          <w:i/>
        </w:rPr>
        <w:t>Approved</w:t>
      </w:r>
    </w:p>
    <w:p w14:paraId="5E24762C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29" w:anchor="/courses/view/630fc253f944bbede3d41e7f" w:tgtFrame="_blank" w:history="1">
        <w:r w:rsidR="00E43473" w:rsidRPr="00E43473">
          <w:rPr>
            <w:rStyle w:val="Hyperlink"/>
          </w:rPr>
          <w:t>NE 353L</w:t>
        </w:r>
      </w:hyperlink>
      <w:r w:rsidR="00417A66" w:rsidRPr="002F21A3">
        <w:t xml:space="preserve"> –</w:t>
      </w:r>
      <w:r w:rsidR="00417A66">
        <w:t xml:space="preserve"> </w:t>
      </w:r>
      <w:r w:rsidR="00417A66" w:rsidRPr="00225EF7">
        <w:rPr>
          <w:b/>
          <w:i/>
        </w:rPr>
        <w:t xml:space="preserve">Conditionally </w:t>
      </w:r>
      <w:r w:rsidR="00417A66">
        <w:rPr>
          <w:b/>
          <w:i/>
        </w:rPr>
        <w:t>Approved</w:t>
      </w:r>
    </w:p>
    <w:p w14:paraId="37D64D94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30" w:anchor="/courses/view/636bd9a7d5205d0ba4831cef" w:tgtFrame="_blank" w:history="1">
        <w:r w:rsidR="00E43473" w:rsidRPr="00E43473">
          <w:rPr>
            <w:rStyle w:val="Hyperlink"/>
          </w:rPr>
          <w:t>PADM 390</w:t>
        </w:r>
      </w:hyperlink>
      <w:r w:rsidR="00417A66" w:rsidRPr="002F21A3">
        <w:t xml:space="preserve"> –</w:t>
      </w:r>
      <w:r w:rsidR="00417A66" w:rsidRPr="00225EF7">
        <w:rPr>
          <w:b/>
          <w:i/>
        </w:rPr>
        <w:t xml:space="preserve"> </w:t>
      </w:r>
      <w:r w:rsidR="00417A66">
        <w:rPr>
          <w:b/>
          <w:i/>
        </w:rPr>
        <w:t>Approved</w:t>
      </w:r>
    </w:p>
    <w:p w14:paraId="336AE734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31" w:anchor="/courses/view/63288d0cbda55368f5d474bb" w:tgtFrame="_blank" w:history="1">
        <w:r w:rsidR="00E43473" w:rsidRPr="00E43473">
          <w:rPr>
            <w:rStyle w:val="Hyperlink"/>
          </w:rPr>
          <w:t>PT 630</w:t>
        </w:r>
      </w:hyperlink>
      <w:r w:rsidR="00F837B4" w:rsidRPr="002F21A3">
        <w:t xml:space="preserve"> </w:t>
      </w:r>
      <w:proofErr w:type="gramStart"/>
      <w:r w:rsidR="00F837B4" w:rsidRPr="002F21A3">
        <w:t>–</w:t>
      </w:r>
      <w:r w:rsidR="00F837B4">
        <w:t xml:space="preserve"> </w:t>
      </w:r>
      <w:r w:rsidR="00F837B4" w:rsidRPr="00225EF7">
        <w:rPr>
          <w:b/>
          <w:i/>
        </w:rPr>
        <w:t xml:space="preserve"> </w:t>
      </w:r>
      <w:r w:rsidR="00F837B4">
        <w:rPr>
          <w:b/>
          <w:i/>
        </w:rPr>
        <w:t>Approved</w:t>
      </w:r>
      <w:proofErr w:type="gramEnd"/>
    </w:p>
    <w:p w14:paraId="273497D3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32" w:anchor="/courses/view/632b5f93978774f23aa98cfb" w:tgtFrame="_blank" w:history="1">
        <w:r w:rsidR="00E43473" w:rsidRPr="00E43473">
          <w:rPr>
            <w:rStyle w:val="Hyperlink"/>
          </w:rPr>
          <w:t>PT 641</w:t>
        </w:r>
      </w:hyperlink>
      <w:r w:rsidR="00F837B4">
        <w:rPr>
          <w:rStyle w:val="Hyperlink"/>
        </w:rPr>
        <w:t xml:space="preserve"> </w:t>
      </w:r>
      <w:r w:rsidR="00F837B4" w:rsidRPr="002F21A3">
        <w:t xml:space="preserve"> –</w:t>
      </w:r>
      <w:r w:rsidR="00F837B4">
        <w:t xml:space="preserve"> </w:t>
      </w:r>
      <w:r w:rsidR="00F837B4" w:rsidRPr="00225EF7">
        <w:rPr>
          <w:b/>
          <w:i/>
        </w:rPr>
        <w:t xml:space="preserve"> </w:t>
      </w:r>
      <w:r w:rsidR="00F837B4">
        <w:rPr>
          <w:b/>
          <w:i/>
        </w:rPr>
        <w:t>sent back to SGPC, needs approval there</w:t>
      </w:r>
    </w:p>
    <w:p w14:paraId="27B13CA4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33" w:anchor="/courses/view/63690544eaa58574ffb8bfac" w:tgtFrame="_blank" w:history="1">
        <w:r w:rsidR="00E43473" w:rsidRPr="00E43473">
          <w:rPr>
            <w:rStyle w:val="Hyperlink"/>
          </w:rPr>
          <w:t>RELG 340</w:t>
        </w:r>
      </w:hyperlink>
      <w:r w:rsidR="00F837B4" w:rsidRPr="002F21A3">
        <w:t xml:space="preserve"> </w:t>
      </w:r>
      <w:proofErr w:type="gramStart"/>
      <w:r w:rsidR="00F837B4" w:rsidRPr="002F21A3">
        <w:t>–</w:t>
      </w:r>
      <w:r w:rsidR="00F837B4">
        <w:t xml:space="preserve"> </w:t>
      </w:r>
      <w:r w:rsidR="00F837B4" w:rsidRPr="00225EF7">
        <w:rPr>
          <w:b/>
          <w:i/>
        </w:rPr>
        <w:t xml:space="preserve"> </w:t>
      </w:r>
      <w:r w:rsidR="00F837B4">
        <w:rPr>
          <w:b/>
          <w:i/>
        </w:rPr>
        <w:t>Approved</w:t>
      </w:r>
      <w:proofErr w:type="gramEnd"/>
    </w:p>
    <w:p w14:paraId="557021E4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34" w:anchor="/courses/view/63596e66802e662168992ba8" w:tgtFrame="_blank" w:history="1">
        <w:r w:rsidR="00E43473" w:rsidRPr="00E43473">
          <w:rPr>
            <w:rStyle w:val="Hyperlink"/>
          </w:rPr>
          <w:t>SUST 410</w:t>
        </w:r>
      </w:hyperlink>
      <w:r w:rsidR="00F837B4" w:rsidRPr="002F21A3">
        <w:t xml:space="preserve"> </w:t>
      </w:r>
      <w:proofErr w:type="gramStart"/>
      <w:r w:rsidR="00F837B4" w:rsidRPr="002F21A3">
        <w:t>–</w:t>
      </w:r>
      <w:r w:rsidR="00F837B4">
        <w:t xml:space="preserve"> </w:t>
      </w:r>
      <w:r w:rsidR="00F837B4" w:rsidRPr="00225EF7">
        <w:rPr>
          <w:b/>
          <w:i/>
        </w:rPr>
        <w:t xml:space="preserve"> </w:t>
      </w:r>
      <w:r w:rsidR="00F837B4">
        <w:rPr>
          <w:b/>
          <w:i/>
        </w:rPr>
        <w:t>Approved</w:t>
      </w:r>
      <w:proofErr w:type="gramEnd"/>
    </w:p>
    <w:p w14:paraId="49D0F827" w14:textId="77777777" w:rsidR="003820DA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35" w:anchor="/courses/view/635ff479420042627c84eba4" w:tgtFrame="_blank" w:history="1">
        <w:r w:rsidR="00E43473" w:rsidRPr="00E43473">
          <w:rPr>
            <w:rStyle w:val="Hyperlink"/>
          </w:rPr>
          <w:t>UHON 403</w:t>
        </w:r>
      </w:hyperlink>
      <w:r w:rsidR="00CA6883" w:rsidRPr="002F21A3">
        <w:t xml:space="preserve"> –</w:t>
      </w:r>
      <w:r w:rsidR="00CA6883">
        <w:t xml:space="preserve"> </w:t>
      </w:r>
      <w:r w:rsidR="00CA6883" w:rsidRPr="00CA6883">
        <w:rPr>
          <w:b/>
          <w:i/>
        </w:rPr>
        <w:t xml:space="preserve">Conditionally </w:t>
      </w:r>
      <w:r w:rsidR="00CA6883">
        <w:rPr>
          <w:b/>
          <w:i/>
        </w:rPr>
        <w:t>Approved</w:t>
      </w:r>
      <w:r w:rsidR="00F84F70">
        <w:rPr>
          <w:b/>
          <w:i/>
        </w:rPr>
        <w:br/>
      </w:r>
    </w:p>
    <w:p w14:paraId="70CCBF37" w14:textId="77777777" w:rsidR="0022549B" w:rsidRPr="00E43473" w:rsidRDefault="003820DA" w:rsidP="0022549B">
      <w:pPr>
        <w:pStyle w:val="NoSpacing"/>
        <w:numPr>
          <w:ilvl w:val="1"/>
          <w:numId w:val="1"/>
        </w:numPr>
      </w:pPr>
      <w:r w:rsidRPr="0022549B">
        <w:rPr>
          <w:b/>
        </w:rPr>
        <w:t>Program and Concentration Forms</w:t>
      </w:r>
    </w:p>
    <w:p w14:paraId="79D09305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36" w:anchor="/programs/view/63506fe0d553995e1f646dba" w:tgtFrame="_blank" w:history="1">
        <w:r w:rsidR="00E43473" w:rsidRPr="00E43473">
          <w:rPr>
            <w:rStyle w:val="Hyperlink"/>
          </w:rPr>
          <w:t>Associate of Arts in Chicana/o Studies</w:t>
        </w:r>
      </w:hyperlink>
      <w:r w:rsidR="00EF77A6" w:rsidRPr="002F21A3">
        <w:t xml:space="preserve"> –</w:t>
      </w:r>
      <w:r w:rsidR="00EF77A6">
        <w:t xml:space="preserve"> </w:t>
      </w:r>
      <w:r w:rsidR="00EF77A6">
        <w:rPr>
          <w:b/>
          <w:i/>
        </w:rPr>
        <w:t>Approved</w:t>
      </w:r>
    </w:p>
    <w:p w14:paraId="51A51256" w14:textId="77777777" w:rsidR="00E43473" w:rsidRPr="00DE3F02" w:rsidRDefault="00F66D6D" w:rsidP="00DE3F02">
      <w:pPr>
        <w:pStyle w:val="NoSpacing"/>
        <w:numPr>
          <w:ilvl w:val="2"/>
          <w:numId w:val="1"/>
        </w:numPr>
        <w:rPr>
          <w:u w:val="single"/>
        </w:rPr>
      </w:pPr>
      <w:hyperlink r:id="rId37" w:anchor="/programs/view/636ac3d9ff68bef9c4458e49" w:tgtFrame="_blank" w:history="1">
        <w:r w:rsidR="00E43473" w:rsidRPr="00E43473">
          <w:rPr>
            <w:rStyle w:val="Hyperlink"/>
          </w:rPr>
          <w:t>AS Comp Sci LA</w:t>
        </w:r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44BD6042" w14:textId="77777777" w:rsidR="00E43473" w:rsidRPr="00DE3F02" w:rsidRDefault="00F66D6D" w:rsidP="00DE3F02">
      <w:pPr>
        <w:pStyle w:val="NoSpacing"/>
        <w:numPr>
          <w:ilvl w:val="2"/>
          <w:numId w:val="1"/>
        </w:numPr>
        <w:rPr>
          <w:u w:val="single"/>
        </w:rPr>
      </w:pPr>
      <w:hyperlink r:id="rId38" w:anchor="/programs/view/636c5b5ea23bfa0b1fb3aab8" w:tgtFrame="_blank" w:history="1">
        <w:r w:rsidR="00E43473" w:rsidRPr="00E43473">
          <w:rPr>
            <w:rStyle w:val="Hyperlink"/>
          </w:rPr>
          <w:t>AS Educ TA</w:t>
        </w:r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302296D9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39" w:anchor="/programs/view/634f2499d5539951656456ad" w:tgtFrame="_blank" w:history="1">
        <w:r w:rsidR="00E43473" w:rsidRPr="00E43473">
          <w:rPr>
            <w:rStyle w:val="Hyperlink"/>
          </w:rPr>
          <w:t>Associate of Arts in English</w:t>
        </w:r>
      </w:hyperlink>
      <w:r w:rsidR="00EF77A6" w:rsidRPr="002F21A3">
        <w:t xml:space="preserve"> –</w:t>
      </w:r>
      <w:r w:rsidR="00EF77A6">
        <w:t xml:space="preserve"> </w:t>
      </w:r>
      <w:r w:rsidR="00EF77A6">
        <w:rPr>
          <w:b/>
          <w:i/>
        </w:rPr>
        <w:t>Approved</w:t>
      </w:r>
    </w:p>
    <w:p w14:paraId="3A01D8A0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40" w:anchor="/programs/view/6351857da51adb504269669b" w:tgtFrame="_blank" w:history="1">
        <w:r w:rsidR="00E43473" w:rsidRPr="00E43473">
          <w:rPr>
            <w:rStyle w:val="Hyperlink"/>
          </w:rPr>
          <w:t>BA Film Dig Art</w:t>
        </w:r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73E04B23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41" w:anchor="/programs/view/636a53e1ac401edefceb71fb" w:tgtFrame="_blank" w:history="1">
        <w:r w:rsidR="00E43473" w:rsidRPr="00E43473">
          <w:rPr>
            <w:rStyle w:val="Hyperlink"/>
          </w:rPr>
          <w:t>BA Hist</w:t>
        </w:r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7EAF75D2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42" w:anchor="/programs/view/6369883d9fe5943c1e06c878" w:tgtFrame="_blank" w:history="1">
        <w:r w:rsidR="00E43473" w:rsidRPr="00E43473">
          <w:rPr>
            <w:rStyle w:val="Hyperlink"/>
          </w:rPr>
          <w:t xml:space="preserve">BA </w:t>
        </w:r>
        <w:proofErr w:type="spellStart"/>
        <w:r w:rsidR="00E43473" w:rsidRPr="00E43473">
          <w:rPr>
            <w:rStyle w:val="Hyperlink"/>
          </w:rPr>
          <w:t>Soci</w:t>
        </w:r>
        <w:proofErr w:type="spellEnd"/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2C480016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43" w:anchor="/programs/view/635174d52c0d4e6f256bd373" w:tgtFrame="_blank" w:history="1">
        <w:r w:rsidR="00E43473" w:rsidRPr="00E43473">
          <w:rPr>
            <w:rStyle w:val="Hyperlink"/>
          </w:rPr>
          <w:t>BA Span</w:t>
        </w:r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61381D23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44" w:anchor="/programs/view/6359f5cefc58c37c2e744bb7" w:tgtFrame="_blank" w:history="1">
        <w:r w:rsidR="00E43473" w:rsidRPr="00E43473">
          <w:rPr>
            <w:rStyle w:val="Hyperlink"/>
          </w:rPr>
          <w:t xml:space="preserve">BS Comm </w:t>
        </w:r>
        <w:proofErr w:type="spellStart"/>
        <w:r w:rsidR="00E43473" w:rsidRPr="00E43473">
          <w:rPr>
            <w:rStyle w:val="Hyperlink"/>
          </w:rPr>
          <w:t>Htlh</w:t>
        </w:r>
        <w:proofErr w:type="spellEnd"/>
        <w:r w:rsidR="00E43473" w:rsidRPr="00E43473">
          <w:rPr>
            <w:rStyle w:val="Hyperlink"/>
          </w:rPr>
          <w:t xml:space="preserve"> Educ</w:t>
        </w:r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40C2BD0E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45" w:anchor="/programs/view/6321f0992eb94d41ff7b8af5" w:tgtFrame="_blank" w:history="1">
        <w:r w:rsidR="00E43473" w:rsidRPr="00E43473">
          <w:rPr>
            <w:rStyle w:val="Hyperlink"/>
          </w:rPr>
          <w:t>MA Educ</w:t>
        </w:r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09DB86CC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46" w:anchor="/programs/view/6320e43387576e8d41826450" w:tgtFrame="_blank" w:history="1">
        <w:r w:rsidR="00E43473" w:rsidRPr="00E43473">
          <w:rPr>
            <w:rStyle w:val="Hyperlink"/>
          </w:rPr>
          <w:t xml:space="preserve">MS Phys Asst </w:t>
        </w:r>
        <w:proofErr w:type="spellStart"/>
        <w:r w:rsidR="00E43473" w:rsidRPr="00E43473">
          <w:rPr>
            <w:rStyle w:val="Hyperlink"/>
          </w:rPr>
          <w:t>Stdy</w:t>
        </w:r>
        <w:proofErr w:type="spellEnd"/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45CF093D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47" w:anchor="/programs/view/635c294c74605c8951085ef0" w:tgtFrame="_blank" w:history="1">
        <w:r w:rsidR="00E43473" w:rsidRPr="00E43473">
          <w:rPr>
            <w:rStyle w:val="Hyperlink"/>
          </w:rPr>
          <w:t>MIN Art</w:t>
        </w:r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32A24DCA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48" w:anchor="/programs/view/635c2ec5f34d81cd8fb3a3d2" w:tgtFrame="_blank" w:history="1">
        <w:r w:rsidR="00E43473" w:rsidRPr="00E43473">
          <w:rPr>
            <w:rStyle w:val="Hyperlink"/>
          </w:rPr>
          <w:t>Minor in Art History</w:t>
        </w:r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178F160D" w14:textId="77777777" w:rsidR="00DE3F02" w:rsidRPr="00DE3F02" w:rsidRDefault="00F66D6D" w:rsidP="00145AD3">
      <w:pPr>
        <w:pStyle w:val="NoSpacing"/>
        <w:numPr>
          <w:ilvl w:val="2"/>
          <w:numId w:val="1"/>
        </w:numPr>
        <w:rPr>
          <w:u w:val="single"/>
        </w:rPr>
      </w:pPr>
      <w:hyperlink r:id="rId49" w:anchor="/programs/view/635c305b847f45f8cabab125" w:tgtFrame="_blank" w:history="1">
        <w:r w:rsidR="00E43473" w:rsidRPr="00E43473">
          <w:rPr>
            <w:rStyle w:val="Hyperlink"/>
          </w:rPr>
          <w:t>Minor in Art Studio</w:t>
        </w:r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  <w:r w:rsidR="00DE3F02">
        <w:t xml:space="preserve"> </w:t>
      </w:r>
    </w:p>
    <w:p w14:paraId="674DB821" w14:textId="77777777" w:rsidR="00E43473" w:rsidRPr="00DE3F02" w:rsidRDefault="00F66D6D" w:rsidP="00145AD3">
      <w:pPr>
        <w:pStyle w:val="NoSpacing"/>
        <w:numPr>
          <w:ilvl w:val="2"/>
          <w:numId w:val="1"/>
        </w:numPr>
        <w:rPr>
          <w:u w:val="single"/>
        </w:rPr>
      </w:pPr>
      <w:hyperlink r:id="rId50" w:anchor="/programs/view/63693d8f9d27456469ea5f6b" w:tgtFrame="_blank" w:history="1">
        <w:r w:rsidR="00E43473" w:rsidRPr="00E43473">
          <w:rPr>
            <w:rStyle w:val="Hyperlink"/>
          </w:rPr>
          <w:t>MIN Crim</w:t>
        </w:r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2B9DA7CD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51" w:anchor="/programs/view/6334c897e73f907aaae6980e" w:tgtFrame="_blank" w:history="1">
        <w:r w:rsidR="00E43473" w:rsidRPr="00E43473">
          <w:rPr>
            <w:rStyle w:val="Hyperlink"/>
          </w:rPr>
          <w:t>Minor in Digital Music Production &amp; Design</w:t>
        </w:r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5A3B26D5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52" w:anchor="/programs/view/633f1c11a6e95e00ef2f8ae9" w:tgtFrame="_blank" w:history="1">
        <w:r w:rsidR="00E43473" w:rsidRPr="00E43473">
          <w:rPr>
            <w:rStyle w:val="Hyperlink"/>
          </w:rPr>
          <w:t>Graduate minor in Maternal Child Health</w:t>
        </w:r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2A4D9E89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53" w:anchor="/programs/view/6351bbbdcaae3431f69600d6" w:tgtFrame="_blank" w:history="1">
        <w:r w:rsidR="00E43473" w:rsidRPr="00E43473">
          <w:rPr>
            <w:rStyle w:val="Hyperlink"/>
          </w:rPr>
          <w:t>CERT Art Stu VA</w:t>
        </w:r>
      </w:hyperlink>
      <w:r w:rsidR="00EF77A6" w:rsidRPr="002F21A3">
        <w:t xml:space="preserve"> –</w:t>
      </w:r>
      <w:r w:rsidR="00EF77A6">
        <w:t xml:space="preserve"> </w:t>
      </w:r>
      <w:r w:rsidR="00EF77A6">
        <w:rPr>
          <w:b/>
          <w:i/>
        </w:rPr>
        <w:t>Approved</w:t>
      </w:r>
    </w:p>
    <w:p w14:paraId="7EC7A97C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54" w:anchor="/programs/view/633f29974ca222cb23e8ad3d" w:tgtFrame="_blank" w:history="1">
        <w:r w:rsidR="00E43473" w:rsidRPr="00E43473">
          <w:rPr>
            <w:rStyle w:val="Hyperlink"/>
          </w:rPr>
          <w:t>Graduate certificate in Maternal Child Health</w:t>
        </w:r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4CBDF155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55" w:anchor="/programs/view/632230e5c383ef56518d467c" w:tgtFrame="_blank" w:history="1">
        <w:r w:rsidR="00E43473" w:rsidRPr="00E43473">
          <w:rPr>
            <w:rStyle w:val="Hyperlink"/>
          </w:rPr>
          <w:t>Graduate Certificate in Secondary Education with 7-12 Licensure</w:t>
        </w:r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2DE02A50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56" w:anchor="/specializations/view/636c88df8333fb74f80d8a09" w:tgtFrame="_blank" w:history="1">
        <w:r w:rsidR="00E43473" w:rsidRPr="00E43473">
          <w:rPr>
            <w:rStyle w:val="Hyperlink"/>
          </w:rPr>
          <w:t>Design Studies</w:t>
        </w:r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0BC41023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57" w:anchor="/specializations/view/63656ee6757fc507e6d3ccd8" w:tgtFrame="_blank" w:history="1">
        <w:r w:rsidR="00E43473" w:rsidRPr="00E43473">
          <w:rPr>
            <w:rStyle w:val="Hyperlink"/>
          </w:rPr>
          <w:t>Concentration in Law Enforcement</w:t>
        </w:r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7BABD6B8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58" w:anchor="/specializations/view/63654e1beaa5850521b11c70" w:tgtFrame="_blank" w:history="1">
        <w:r w:rsidR="00E43473" w:rsidRPr="00E43473">
          <w:rPr>
            <w:rStyle w:val="Hyperlink"/>
          </w:rPr>
          <w:t>Concentration in Pre-Law</w:t>
        </w:r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0A59400A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59" w:anchor="/specializations/view/63581e50054ba0fae0e01272" w:tgtFrame="_blank" w:history="1">
        <w:r w:rsidR="00E43473" w:rsidRPr="00E43473">
          <w:rPr>
            <w:rStyle w:val="Hyperlink"/>
          </w:rPr>
          <w:t xml:space="preserve">CON </w:t>
        </w:r>
        <w:proofErr w:type="gramStart"/>
        <w:r w:rsidR="00E43473" w:rsidRPr="00E43473">
          <w:rPr>
            <w:rStyle w:val="Hyperlink"/>
          </w:rPr>
          <w:t>Pre Prof Arch</w:t>
        </w:r>
        <w:proofErr w:type="gramEnd"/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1CFA8864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60" w:anchor="/specializations/view/63654e834c6e47047e2a3e48" w:tgtFrame="_blank" w:history="1">
        <w:r w:rsidR="00E43473" w:rsidRPr="00E43473">
          <w:rPr>
            <w:rStyle w:val="Hyperlink"/>
          </w:rPr>
          <w:t xml:space="preserve">CON Glob Natl </w:t>
        </w:r>
        <w:proofErr w:type="spellStart"/>
        <w:r w:rsidR="00E43473" w:rsidRPr="00E43473">
          <w:rPr>
            <w:rStyle w:val="Hyperlink"/>
          </w:rPr>
          <w:t>Secty</w:t>
        </w:r>
        <w:proofErr w:type="spellEnd"/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524F261D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61" w:anchor="/programs/view/635da8c0f34d81788cb7bc72" w:tgtFrame="_blank" w:history="1">
        <w:proofErr w:type="spellStart"/>
        <w:r w:rsidR="00E43473" w:rsidRPr="00E43473">
          <w:rPr>
            <w:rStyle w:val="Hyperlink"/>
          </w:rPr>
          <w:t>Div</w:t>
        </w:r>
        <w:proofErr w:type="spellEnd"/>
        <w:r w:rsidR="00E43473" w:rsidRPr="00E43473">
          <w:rPr>
            <w:rStyle w:val="Hyperlink"/>
          </w:rPr>
          <w:t xml:space="preserve"> </w:t>
        </w:r>
        <w:proofErr w:type="spellStart"/>
        <w:r w:rsidR="00E43473" w:rsidRPr="00E43473">
          <w:rPr>
            <w:rStyle w:val="Hyperlink"/>
          </w:rPr>
          <w:t>Equi</w:t>
        </w:r>
        <w:proofErr w:type="spellEnd"/>
        <w:r w:rsidR="00E43473" w:rsidRPr="00E43473">
          <w:rPr>
            <w:rStyle w:val="Hyperlink"/>
          </w:rPr>
          <w:t xml:space="preserve"> Incl Pow</w:t>
        </w:r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417612CF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62" w:anchor="/programs/view/6362d7f31eb1f43947e23c6d" w:tgtFrame="_blank" w:history="1">
        <w:r w:rsidR="00E43473" w:rsidRPr="00E43473">
          <w:rPr>
            <w:rStyle w:val="Hyperlink"/>
          </w:rPr>
          <w:t>GEN ED (add PHYS 1150)</w:t>
        </w:r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69BC54BB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63" w:anchor="/programs/view/636c267a8d21d91b12f52b4a" w:tgtFrame="_blank" w:history="1">
        <w:r w:rsidR="00E43473" w:rsidRPr="00E43473">
          <w:rPr>
            <w:rStyle w:val="Hyperlink"/>
          </w:rPr>
          <w:t>GEN ED (add ARCH 2125)</w:t>
        </w:r>
      </w:hyperlink>
      <w:r w:rsidR="00DE3F02" w:rsidRPr="002F21A3">
        <w:t xml:space="preserve"> –</w:t>
      </w:r>
      <w:r w:rsidR="00DE3F02">
        <w:t xml:space="preserve"> </w:t>
      </w:r>
      <w:r w:rsidR="00DE3F02">
        <w:rPr>
          <w:b/>
          <w:i/>
        </w:rPr>
        <w:t>Approved</w:t>
      </w:r>
    </w:p>
    <w:p w14:paraId="790B7959" w14:textId="77777777" w:rsidR="00E43473" w:rsidRPr="00E43473" w:rsidRDefault="00F66D6D" w:rsidP="00E43473">
      <w:pPr>
        <w:pStyle w:val="NoSpacing"/>
        <w:numPr>
          <w:ilvl w:val="2"/>
          <w:numId w:val="1"/>
        </w:numPr>
        <w:rPr>
          <w:u w:val="single"/>
        </w:rPr>
      </w:pPr>
      <w:hyperlink r:id="rId64" w:anchor="/policies/view/6307a003ce56d067d4dd8106" w:tgtFrame="_blank" w:history="1">
        <w:r w:rsidR="00E43473">
          <w:rPr>
            <w:rStyle w:val="Hyperlink"/>
          </w:rPr>
          <w:t>New department (Physical Medicine &amp; Rehabilitation Services)</w:t>
        </w:r>
      </w:hyperlink>
      <w:r w:rsidR="00CA6883" w:rsidRPr="002F21A3">
        <w:t xml:space="preserve"> –</w:t>
      </w:r>
      <w:r w:rsidR="00CA6883">
        <w:t xml:space="preserve"> </w:t>
      </w:r>
      <w:r w:rsidR="00CA6883">
        <w:rPr>
          <w:b/>
          <w:i/>
        </w:rPr>
        <w:t>Approved</w:t>
      </w:r>
    </w:p>
    <w:p w14:paraId="483B4F5B" w14:textId="77777777" w:rsidR="007B78CF" w:rsidRPr="00F96943" w:rsidRDefault="007B78CF" w:rsidP="0022549B">
      <w:pPr>
        <w:pStyle w:val="NoSpacing"/>
      </w:pPr>
    </w:p>
    <w:p w14:paraId="266031FF" w14:textId="77777777" w:rsidR="00F96943" w:rsidRDefault="00F96943" w:rsidP="00F96943">
      <w:pPr>
        <w:pStyle w:val="NoSpacing"/>
        <w:numPr>
          <w:ilvl w:val="0"/>
          <w:numId w:val="1"/>
        </w:numPr>
      </w:pPr>
      <w:r>
        <w:t>Old/New Business</w:t>
      </w:r>
    </w:p>
    <w:p w14:paraId="536AD89B" w14:textId="77777777" w:rsidR="00DF3A05" w:rsidRPr="00EA54F2" w:rsidRDefault="00DF3A05" w:rsidP="00DF3A05">
      <w:pPr>
        <w:pStyle w:val="NoSpacing"/>
        <w:numPr>
          <w:ilvl w:val="1"/>
          <w:numId w:val="1"/>
        </w:numPr>
        <w:rPr>
          <w:i/>
        </w:rPr>
      </w:pPr>
      <w:r>
        <w:t>Proposal to add 2 new voting members to FSCC, one representing General Education and one representing the Diversity, Equity, Inclusion, and Power requirement</w:t>
      </w:r>
      <w:r w:rsidRPr="002F21A3">
        <w:t xml:space="preserve"> –</w:t>
      </w:r>
      <w:r>
        <w:t xml:space="preserve"> </w:t>
      </w:r>
      <w:r w:rsidR="00EA54F2" w:rsidRPr="00EA54F2">
        <w:rPr>
          <w:b/>
          <w:i/>
        </w:rPr>
        <w:t xml:space="preserve">Motion to forward to Faculty Senate </w:t>
      </w:r>
      <w:r w:rsidRPr="00EA54F2">
        <w:rPr>
          <w:b/>
          <w:i/>
        </w:rPr>
        <w:t>Approve</w:t>
      </w:r>
      <w:r w:rsidR="00EA54F2" w:rsidRPr="00EA54F2">
        <w:rPr>
          <w:b/>
          <w:i/>
        </w:rPr>
        <w:t>d</w:t>
      </w:r>
    </w:p>
    <w:p w14:paraId="45048B66" w14:textId="77777777" w:rsidR="00656F9F" w:rsidRDefault="00786CF4" w:rsidP="00786CF4">
      <w:pPr>
        <w:pStyle w:val="NoSpacing"/>
        <w:numPr>
          <w:ilvl w:val="0"/>
          <w:numId w:val="1"/>
        </w:numPr>
      </w:pPr>
      <w:r>
        <w:t>Public Comment</w:t>
      </w:r>
      <w:r w:rsidR="0022549B">
        <w:t xml:space="preserve"> </w:t>
      </w:r>
      <w:r w:rsidR="000E6016">
        <w:t>- none</w:t>
      </w:r>
    </w:p>
    <w:p w14:paraId="5A64A0C5" w14:textId="77777777" w:rsidR="00F96943" w:rsidRDefault="00F96943" w:rsidP="00F96943">
      <w:pPr>
        <w:pStyle w:val="NoSpacing"/>
        <w:numPr>
          <w:ilvl w:val="0"/>
          <w:numId w:val="1"/>
        </w:numPr>
      </w:pPr>
      <w:r>
        <w:t xml:space="preserve">Meeting adjourned at </w:t>
      </w:r>
      <w:r w:rsidR="00DE61F3">
        <w:t>11</w:t>
      </w:r>
      <w:r w:rsidR="00EF0D81">
        <w:t>:</w:t>
      </w:r>
      <w:r w:rsidR="00EA54F2">
        <w:t>20</w:t>
      </w:r>
      <w:r w:rsidR="00DE61F3">
        <w:t xml:space="preserve"> a.m</w:t>
      </w:r>
      <w:r>
        <w:t>.</w:t>
      </w:r>
      <w:r w:rsidR="00EF0D81">
        <w:t xml:space="preserve"> Next meeting</w:t>
      </w:r>
      <w:r w:rsidRPr="00F96943">
        <w:t xml:space="preserve"> </w:t>
      </w:r>
      <w:r w:rsidR="00DF3A05">
        <w:t>February 10</w:t>
      </w:r>
      <w:r w:rsidRPr="00F96943">
        <w:t>, 2022, 10 a</w:t>
      </w:r>
      <w:r w:rsidR="00840545">
        <w:t>.m.</w:t>
      </w:r>
      <w:r w:rsidRPr="00F96943">
        <w:t xml:space="preserve"> to noon.</w:t>
      </w:r>
      <w:r w:rsidR="00EF0D81">
        <w:t xml:space="preserve"> </w:t>
      </w:r>
    </w:p>
    <w:p w14:paraId="617881CD" w14:textId="77777777" w:rsidR="00E43473" w:rsidRDefault="00E43473" w:rsidP="00E43473">
      <w:pPr>
        <w:pStyle w:val="NoSpacing"/>
      </w:pPr>
    </w:p>
    <w:p w14:paraId="67188650" w14:textId="77777777" w:rsidR="00E43473" w:rsidRPr="00B9326B" w:rsidRDefault="00E43473" w:rsidP="00E43473">
      <w:pPr>
        <w:pStyle w:val="NoSpacing"/>
      </w:pPr>
    </w:p>
    <w:sectPr w:rsidR="00E43473" w:rsidRPr="00B9326B" w:rsidSect="003B31F2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21669" w14:textId="77777777" w:rsidR="002A3956" w:rsidRDefault="002A3956" w:rsidP="002A3956">
      <w:pPr>
        <w:spacing w:after="0" w:line="240" w:lineRule="auto"/>
      </w:pPr>
      <w:r>
        <w:separator/>
      </w:r>
    </w:p>
  </w:endnote>
  <w:endnote w:type="continuationSeparator" w:id="0">
    <w:p w14:paraId="24F2A54B" w14:textId="77777777" w:rsidR="002A3956" w:rsidRDefault="002A3956" w:rsidP="002A39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5B8A1" w14:textId="77777777" w:rsidR="002A3956" w:rsidRDefault="002A39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C9837" w14:textId="77777777" w:rsidR="002A3956" w:rsidRDefault="002A39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94605" w14:textId="77777777" w:rsidR="002A3956" w:rsidRDefault="002A39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59A08" w14:textId="77777777" w:rsidR="002A3956" w:rsidRDefault="002A3956" w:rsidP="002A3956">
      <w:pPr>
        <w:spacing w:after="0" w:line="240" w:lineRule="auto"/>
      </w:pPr>
      <w:r>
        <w:separator/>
      </w:r>
    </w:p>
  </w:footnote>
  <w:footnote w:type="continuationSeparator" w:id="0">
    <w:p w14:paraId="2D52FF1F" w14:textId="77777777" w:rsidR="002A3956" w:rsidRDefault="002A3956" w:rsidP="002A39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39373" w14:textId="77777777" w:rsidR="002A3956" w:rsidRDefault="002A39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7960193"/>
      <w:docPartObj>
        <w:docPartGallery w:val="Watermarks"/>
        <w:docPartUnique/>
      </w:docPartObj>
    </w:sdtPr>
    <w:sdtEndPr/>
    <w:sdtContent>
      <w:p w14:paraId="1472DCDD" w14:textId="77777777" w:rsidR="002A3956" w:rsidRDefault="00F66D6D">
        <w:pPr>
          <w:pStyle w:val="Header"/>
        </w:pPr>
        <w:r>
          <w:rPr>
            <w:noProof/>
          </w:rPr>
          <w:pict w14:anchorId="158FCB0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2DBA1" w14:textId="77777777" w:rsidR="002A3956" w:rsidRDefault="002A39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4F21C9"/>
    <w:multiLevelType w:val="hybridMultilevel"/>
    <w:tmpl w:val="2B0CE4DE"/>
    <w:lvl w:ilvl="0" w:tplc="EB2A3D2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137BCA"/>
    <w:multiLevelType w:val="hybridMultilevel"/>
    <w:tmpl w:val="8C4494B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846282"/>
    <w:multiLevelType w:val="hybridMultilevel"/>
    <w:tmpl w:val="BD18C402"/>
    <w:lvl w:ilvl="0" w:tplc="60C8513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067E7C"/>
    <w:multiLevelType w:val="multilevel"/>
    <w:tmpl w:val="48C64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601396C"/>
    <w:multiLevelType w:val="hybridMultilevel"/>
    <w:tmpl w:val="32D0B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6C0745"/>
    <w:multiLevelType w:val="hybridMultilevel"/>
    <w:tmpl w:val="368AC3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30554307">
    <w:abstractNumId w:val="1"/>
  </w:num>
  <w:num w:numId="2" w16cid:durableId="942372280">
    <w:abstractNumId w:val="0"/>
  </w:num>
  <w:num w:numId="3" w16cid:durableId="1081177178">
    <w:abstractNumId w:val="2"/>
  </w:num>
  <w:num w:numId="4" w16cid:durableId="6739960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42020404">
    <w:abstractNumId w:val="3"/>
  </w:num>
  <w:num w:numId="6" w16cid:durableId="622462897">
    <w:abstractNumId w:val="5"/>
  </w:num>
  <w:num w:numId="7" w16cid:durableId="4874080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VBQ0tTI0sTSzNjJR2l4NTi4sz8PJACI6NaAEYoWWEtAAAA"/>
  </w:docVars>
  <w:rsids>
    <w:rsidRoot w:val="00A8335D"/>
    <w:rsid w:val="00002A74"/>
    <w:rsid w:val="00034D1B"/>
    <w:rsid w:val="00044E76"/>
    <w:rsid w:val="000623A1"/>
    <w:rsid w:val="000758B5"/>
    <w:rsid w:val="000841D0"/>
    <w:rsid w:val="00085B5A"/>
    <w:rsid w:val="000E6016"/>
    <w:rsid w:val="000E7B24"/>
    <w:rsid w:val="000F142A"/>
    <w:rsid w:val="000F1A45"/>
    <w:rsid w:val="00122C1B"/>
    <w:rsid w:val="00132C53"/>
    <w:rsid w:val="00143C6C"/>
    <w:rsid w:val="00154F00"/>
    <w:rsid w:val="00157E5A"/>
    <w:rsid w:val="00181A40"/>
    <w:rsid w:val="00182557"/>
    <w:rsid w:val="0018600E"/>
    <w:rsid w:val="00196B4B"/>
    <w:rsid w:val="001B0BD9"/>
    <w:rsid w:val="001D10AF"/>
    <w:rsid w:val="001E7774"/>
    <w:rsid w:val="001F1CAE"/>
    <w:rsid w:val="00207D28"/>
    <w:rsid w:val="0022549B"/>
    <w:rsid w:val="00225EF7"/>
    <w:rsid w:val="00227CDB"/>
    <w:rsid w:val="0023208C"/>
    <w:rsid w:val="002451D7"/>
    <w:rsid w:val="00257F7D"/>
    <w:rsid w:val="00274D50"/>
    <w:rsid w:val="002A2FE4"/>
    <w:rsid w:val="002A3956"/>
    <w:rsid w:val="002F21A3"/>
    <w:rsid w:val="002F4F1C"/>
    <w:rsid w:val="00301AF0"/>
    <w:rsid w:val="00305DB5"/>
    <w:rsid w:val="0030626E"/>
    <w:rsid w:val="0031687A"/>
    <w:rsid w:val="0032235E"/>
    <w:rsid w:val="0034410C"/>
    <w:rsid w:val="00360BDE"/>
    <w:rsid w:val="00370FF3"/>
    <w:rsid w:val="003820DA"/>
    <w:rsid w:val="00383C66"/>
    <w:rsid w:val="003A6EC7"/>
    <w:rsid w:val="003A7FE5"/>
    <w:rsid w:val="003B31F2"/>
    <w:rsid w:val="003C52D8"/>
    <w:rsid w:val="003E0EAD"/>
    <w:rsid w:val="00403505"/>
    <w:rsid w:val="00411B42"/>
    <w:rsid w:val="00417A66"/>
    <w:rsid w:val="00435353"/>
    <w:rsid w:val="004575F3"/>
    <w:rsid w:val="00462D2E"/>
    <w:rsid w:val="00480103"/>
    <w:rsid w:val="00497E64"/>
    <w:rsid w:val="004B2D11"/>
    <w:rsid w:val="004B4331"/>
    <w:rsid w:val="004C10C9"/>
    <w:rsid w:val="004C3577"/>
    <w:rsid w:val="004D1581"/>
    <w:rsid w:val="004D46D7"/>
    <w:rsid w:val="004D5981"/>
    <w:rsid w:val="004E2DCE"/>
    <w:rsid w:val="004F06F0"/>
    <w:rsid w:val="004F6337"/>
    <w:rsid w:val="0051669C"/>
    <w:rsid w:val="005167CA"/>
    <w:rsid w:val="00560928"/>
    <w:rsid w:val="0058775C"/>
    <w:rsid w:val="005908C8"/>
    <w:rsid w:val="00593D0C"/>
    <w:rsid w:val="005A5EC7"/>
    <w:rsid w:val="005B0D76"/>
    <w:rsid w:val="005C5C9E"/>
    <w:rsid w:val="005E7901"/>
    <w:rsid w:val="00636DFD"/>
    <w:rsid w:val="00656F9F"/>
    <w:rsid w:val="00660E11"/>
    <w:rsid w:val="006636C5"/>
    <w:rsid w:val="00671034"/>
    <w:rsid w:val="00690543"/>
    <w:rsid w:val="00692277"/>
    <w:rsid w:val="006956AA"/>
    <w:rsid w:val="006967C7"/>
    <w:rsid w:val="006A047C"/>
    <w:rsid w:val="006A0AA4"/>
    <w:rsid w:val="006B5E9F"/>
    <w:rsid w:val="006C5739"/>
    <w:rsid w:val="006C7345"/>
    <w:rsid w:val="006D128F"/>
    <w:rsid w:val="006E0443"/>
    <w:rsid w:val="006E54CF"/>
    <w:rsid w:val="007108E5"/>
    <w:rsid w:val="0071566C"/>
    <w:rsid w:val="00750AAC"/>
    <w:rsid w:val="0075233A"/>
    <w:rsid w:val="00761054"/>
    <w:rsid w:val="00775183"/>
    <w:rsid w:val="00784729"/>
    <w:rsid w:val="00785F56"/>
    <w:rsid w:val="00786CF4"/>
    <w:rsid w:val="00790D7A"/>
    <w:rsid w:val="007936EF"/>
    <w:rsid w:val="00794219"/>
    <w:rsid w:val="00797724"/>
    <w:rsid w:val="007B78CF"/>
    <w:rsid w:val="007C063D"/>
    <w:rsid w:val="007D7C79"/>
    <w:rsid w:val="007E1DC9"/>
    <w:rsid w:val="007E3CF9"/>
    <w:rsid w:val="00805DBB"/>
    <w:rsid w:val="00836E6D"/>
    <w:rsid w:val="00837AD5"/>
    <w:rsid w:val="00840545"/>
    <w:rsid w:val="00847A26"/>
    <w:rsid w:val="00852393"/>
    <w:rsid w:val="0086372F"/>
    <w:rsid w:val="00866AC5"/>
    <w:rsid w:val="00880232"/>
    <w:rsid w:val="00887787"/>
    <w:rsid w:val="008B0232"/>
    <w:rsid w:val="008B1792"/>
    <w:rsid w:val="008F05A6"/>
    <w:rsid w:val="008F118D"/>
    <w:rsid w:val="00905E13"/>
    <w:rsid w:val="00911BDE"/>
    <w:rsid w:val="0091344B"/>
    <w:rsid w:val="009576A6"/>
    <w:rsid w:val="009624A9"/>
    <w:rsid w:val="0098041C"/>
    <w:rsid w:val="00994547"/>
    <w:rsid w:val="009B2BD0"/>
    <w:rsid w:val="009C6C0A"/>
    <w:rsid w:val="009D50AA"/>
    <w:rsid w:val="009F2223"/>
    <w:rsid w:val="009F3F14"/>
    <w:rsid w:val="00A07484"/>
    <w:rsid w:val="00A23BBD"/>
    <w:rsid w:val="00A31010"/>
    <w:rsid w:val="00A40E35"/>
    <w:rsid w:val="00A51F51"/>
    <w:rsid w:val="00A5274C"/>
    <w:rsid w:val="00A5289E"/>
    <w:rsid w:val="00A53EC3"/>
    <w:rsid w:val="00A545FD"/>
    <w:rsid w:val="00A55206"/>
    <w:rsid w:val="00A578BA"/>
    <w:rsid w:val="00A6358E"/>
    <w:rsid w:val="00A64D1E"/>
    <w:rsid w:val="00A70594"/>
    <w:rsid w:val="00A72D2D"/>
    <w:rsid w:val="00A8335D"/>
    <w:rsid w:val="00A86E53"/>
    <w:rsid w:val="00AB76EF"/>
    <w:rsid w:val="00AC2D65"/>
    <w:rsid w:val="00AC4A04"/>
    <w:rsid w:val="00AE4E34"/>
    <w:rsid w:val="00AE7EE5"/>
    <w:rsid w:val="00AF137D"/>
    <w:rsid w:val="00AF31AD"/>
    <w:rsid w:val="00AF6BED"/>
    <w:rsid w:val="00B00988"/>
    <w:rsid w:val="00B03E03"/>
    <w:rsid w:val="00B048CC"/>
    <w:rsid w:val="00B05E4A"/>
    <w:rsid w:val="00B106FA"/>
    <w:rsid w:val="00B120A1"/>
    <w:rsid w:val="00B266DA"/>
    <w:rsid w:val="00B379B1"/>
    <w:rsid w:val="00B44C15"/>
    <w:rsid w:val="00B570A5"/>
    <w:rsid w:val="00B661BD"/>
    <w:rsid w:val="00B76835"/>
    <w:rsid w:val="00B87C84"/>
    <w:rsid w:val="00B9326B"/>
    <w:rsid w:val="00B964F9"/>
    <w:rsid w:val="00BA613E"/>
    <w:rsid w:val="00BB4618"/>
    <w:rsid w:val="00BE2F8E"/>
    <w:rsid w:val="00BE748B"/>
    <w:rsid w:val="00BF5E08"/>
    <w:rsid w:val="00C03AFC"/>
    <w:rsid w:val="00C32C1C"/>
    <w:rsid w:val="00C43073"/>
    <w:rsid w:val="00C45824"/>
    <w:rsid w:val="00C634F6"/>
    <w:rsid w:val="00C6701B"/>
    <w:rsid w:val="00C753C0"/>
    <w:rsid w:val="00C76DC4"/>
    <w:rsid w:val="00C850F8"/>
    <w:rsid w:val="00C94CA2"/>
    <w:rsid w:val="00CA1ADC"/>
    <w:rsid w:val="00CA6883"/>
    <w:rsid w:val="00CA68B6"/>
    <w:rsid w:val="00CB4E81"/>
    <w:rsid w:val="00CE1902"/>
    <w:rsid w:val="00CF2870"/>
    <w:rsid w:val="00CF321D"/>
    <w:rsid w:val="00D074E7"/>
    <w:rsid w:val="00D17024"/>
    <w:rsid w:val="00D26AD1"/>
    <w:rsid w:val="00D318C4"/>
    <w:rsid w:val="00D4707E"/>
    <w:rsid w:val="00D56ED3"/>
    <w:rsid w:val="00D634B7"/>
    <w:rsid w:val="00D664C9"/>
    <w:rsid w:val="00D728CE"/>
    <w:rsid w:val="00D83650"/>
    <w:rsid w:val="00D842EF"/>
    <w:rsid w:val="00D87319"/>
    <w:rsid w:val="00D91E4C"/>
    <w:rsid w:val="00D92A5B"/>
    <w:rsid w:val="00DC1DAB"/>
    <w:rsid w:val="00DE3F02"/>
    <w:rsid w:val="00DE61F3"/>
    <w:rsid w:val="00DF3A05"/>
    <w:rsid w:val="00DF67C3"/>
    <w:rsid w:val="00E10E1C"/>
    <w:rsid w:val="00E222C4"/>
    <w:rsid w:val="00E22CAE"/>
    <w:rsid w:val="00E36780"/>
    <w:rsid w:val="00E43473"/>
    <w:rsid w:val="00E43C1A"/>
    <w:rsid w:val="00E52977"/>
    <w:rsid w:val="00E530AC"/>
    <w:rsid w:val="00E53291"/>
    <w:rsid w:val="00E6626F"/>
    <w:rsid w:val="00E67149"/>
    <w:rsid w:val="00E734AD"/>
    <w:rsid w:val="00E91217"/>
    <w:rsid w:val="00E937E7"/>
    <w:rsid w:val="00EA54F2"/>
    <w:rsid w:val="00ED3AA4"/>
    <w:rsid w:val="00ED656F"/>
    <w:rsid w:val="00ED6CF7"/>
    <w:rsid w:val="00EF0D81"/>
    <w:rsid w:val="00EF3C9B"/>
    <w:rsid w:val="00EF77A6"/>
    <w:rsid w:val="00EF7E16"/>
    <w:rsid w:val="00F135B9"/>
    <w:rsid w:val="00F16E97"/>
    <w:rsid w:val="00F24B5F"/>
    <w:rsid w:val="00F4180C"/>
    <w:rsid w:val="00F61E9C"/>
    <w:rsid w:val="00F63831"/>
    <w:rsid w:val="00F66D6D"/>
    <w:rsid w:val="00F81281"/>
    <w:rsid w:val="00F8295F"/>
    <w:rsid w:val="00F837B4"/>
    <w:rsid w:val="00F84F70"/>
    <w:rsid w:val="00F85845"/>
    <w:rsid w:val="00F90BBF"/>
    <w:rsid w:val="00F94127"/>
    <w:rsid w:val="00F96943"/>
    <w:rsid w:val="00FE53A3"/>
    <w:rsid w:val="00FE7E99"/>
    <w:rsid w:val="00FF0C47"/>
    <w:rsid w:val="00FF327B"/>
    <w:rsid w:val="00FF5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A80FDE4"/>
  <w15:chartTrackingRefBased/>
  <w15:docId w15:val="{86254DC2-8D2F-4B4D-BFD2-99F4AE73C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7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8335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8255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25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2557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83650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A3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956"/>
  </w:style>
  <w:style w:type="paragraph" w:styleId="Footer">
    <w:name w:val="footer"/>
    <w:basedOn w:val="Normal"/>
    <w:link w:val="FooterChar"/>
    <w:uiPriority w:val="99"/>
    <w:unhideWhenUsed/>
    <w:rsid w:val="002A3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956"/>
  </w:style>
  <w:style w:type="paragraph" w:styleId="ListParagraph">
    <w:name w:val="List Paragraph"/>
    <w:basedOn w:val="Normal"/>
    <w:uiPriority w:val="34"/>
    <w:qFormat/>
    <w:rsid w:val="00AF6BE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44E7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937E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E434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3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4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0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6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0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5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7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8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9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5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3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9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0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4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7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4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8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2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8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2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5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2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8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4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0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8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0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1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9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30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2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9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9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9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3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8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8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8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6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4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3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8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4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2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1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55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1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8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3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9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5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4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8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2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9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0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5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9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4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1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8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6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4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77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2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6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7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6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8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7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5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75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4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8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9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7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0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16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9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2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4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6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6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0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6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1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06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93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8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2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1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0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4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2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9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9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2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4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8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6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3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2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7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4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8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1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1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8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2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5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5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2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0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7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3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1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4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21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8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0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6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3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2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5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7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6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7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7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6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7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5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4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16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7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7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5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4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5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9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0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6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6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5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1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2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05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0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9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1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9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1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2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6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7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6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9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unm.kuali.co/cm/" TargetMode="External"/><Relationship Id="rId21" Type="http://schemas.openxmlformats.org/officeDocument/2006/relationships/hyperlink" Target="https://unm.kuali.co/cm/" TargetMode="External"/><Relationship Id="rId34" Type="http://schemas.openxmlformats.org/officeDocument/2006/relationships/hyperlink" Target="https://unm.kuali.co/cm/" TargetMode="External"/><Relationship Id="rId42" Type="http://schemas.openxmlformats.org/officeDocument/2006/relationships/hyperlink" Target="https://unm.kuali.co/cm/" TargetMode="External"/><Relationship Id="rId47" Type="http://schemas.openxmlformats.org/officeDocument/2006/relationships/hyperlink" Target="https://unm.kuali.co/cm/" TargetMode="External"/><Relationship Id="rId50" Type="http://schemas.openxmlformats.org/officeDocument/2006/relationships/hyperlink" Target="https://unm.kuali.co/cm/" TargetMode="External"/><Relationship Id="rId55" Type="http://schemas.openxmlformats.org/officeDocument/2006/relationships/hyperlink" Target="https://unm.kuali.co/cm/" TargetMode="External"/><Relationship Id="rId63" Type="http://schemas.openxmlformats.org/officeDocument/2006/relationships/hyperlink" Target="https://unm.kuali.co/cm/" TargetMode="Externa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unm.kuali.co/cm/" TargetMode="External"/><Relationship Id="rId29" Type="http://schemas.openxmlformats.org/officeDocument/2006/relationships/hyperlink" Target="https://unm.kuali.co/cm/" TargetMode="External"/><Relationship Id="rId11" Type="http://schemas.openxmlformats.org/officeDocument/2006/relationships/header" Target="header2.xml"/><Relationship Id="rId24" Type="http://schemas.openxmlformats.org/officeDocument/2006/relationships/hyperlink" Target="https://unm.kuali.co/cm/" TargetMode="External"/><Relationship Id="rId32" Type="http://schemas.openxmlformats.org/officeDocument/2006/relationships/hyperlink" Target="https://unm.kuali.co/cm/" TargetMode="External"/><Relationship Id="rId37" Type="http://schemas.openxmlformats.org/officeDocument/2006/relationships/hyperlink" Target="https://unm.kuali.co/cm/" TargetMode="External"/><Relationship Id="rId40" Type="http://schemas.openxmlformats.org/officeDocument/2006/relationships/hyperlink" Target="https://unm.kuali.co/cm/" TargetMode="External"/><Relationship Id="rId45" Type="http://schemas.openxmlformats.org/officeDocument/2006/relationships/hyperlink" Target="https://unm.kuali.co/cm/" TargetMode="External"/><Relationship Id="rId53" Type="http://schemas.openxmlformats.org/officeDocument/2006/relationships/hyperlink" Target="https://unm.kuali.co/cm/" TargetMode="External"/><Relationship Id="rId58" Type="http://schemas.openxmlformats.org/officeDocument/2006/relationships/hyperlink" Target="https://unm.kuali.co/cm/" TargetMode="External"/><Relationship Id="rId66" Type="http://schemas.openxmlformats.org/officeDocument/2006/relationships/theme" Target="theme/theme1.xml"/><Relationship Id="rId5" Type="http://schemas.openxmlformats.org/officeDocument/2006/relationships/styles" Target="styles.xml"/><Relationship Id="rId61" Type="http://schemas.openxmlformats.org/officeDocument/2006/relationships/hyperlink" Target="https://unm.kuali.co/cm/" TargetMode="External"/><Relationship Id="rId19" Type="http://schemas.openxmlformats.org/officeDocument/2006/relationships/hyperlink" Target="https://unm.kuali.co/cm/" TargetMode="External"/><Relationship Id="rId14" Type="http://schemas.openxmlformats.org/officeDocument/2006/relationships/header" Target="header3.xml"/><Relationship Id="rId22" Type="http://schemas.openxmlformats.org/officeDocument/2006/relationships/hyperlink" Target="https://unm.kuali.co/cm/" TargetMode="External"/><Relationship Id="rId27" Type="http://schemas.openxmlformats.org/officeDocument/2006/relationships/hyperlink" Target="https://unm.kuali.co/cm/" TargetMode="External"/><Relationship Id="rId30" Type="http://schemas.openxmlformats.org/officeDocument/2006/relationships/hyperlink" Target="https://unm.kuali.co/cm/" TargetMode="External"/><Relationship Id="rId35" Type="http://schemas.openxmlformats.org/officeDocument/2006/relationships/hyperlink" Target="https://unm.kuali.co/cm/" TargetMode="External"/><Relationship Id="rId43" Type="http://schemas.openxmlformats.org/officeDocument/2006/relationships/hyperlink" Target="https://unm.kuali.co/cm/" TargetMode="External"/><Relationship Id="rId48" Type="http://schemas.openxmlformats.org/officeDocument/2006/relationships/hyperlink" Target="https://unm.kuali.co/cm/" TargetMode="External"/><Relationship Id="rId56" Type="http://schemas.openxmlformats.org/officeDocument/2006/relationships/hyperlink" Target="https://unm.kuali.co/cm/" TargetMode="External"/><Relationship Id="rId64" Type="http://schemas.openxmlformats.org/officeDocument/2006/relationships/hyperlink" Target="https://unm.kuali.co/cm/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unm.kuali.co/cm/" TargetMode="Externa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unm.kuali.co/cm/" TargetMode="External"/><Relationship Id="rId25" Type="http://schemas.openxmlformats.org/officeDocument/2006/relationships/hyperlink" Target="https://unm.kuali.co/cm/" TargetMode="External"/><Relationship Id="rId33" Type="http://schemas.openxmlformats.org/officeDocument/2006/relationships/hyperlink" Target="https://unm.kuali.co/cm/" TargetMode="External"/><Relationship Id="rId38" Type="http://schemas.openxmlformats.org/officeDocument/2006/relationships/hyperlink" Target="https://unm.kuali.co/cm/" TargetMode="External"/><Relationship Id="rId46" Type="http://schemas.openxmlformats.org/officeDocument/2006/relationships/hyperlink" Target="https://unm.kuali.co/cm/" TargetMode="External"/><Relationship Id="rId59" Type="http://schemas.openxmlformats.org/officeDocument/2006/relationships/hyperlink" Target="https://unm.kuali.co/cm/" TargetMode="External"/><Relationship Id="rId20" Type="http://schemas.openxmlformats.org/officeDocument/2006/relationships/hyperlink" Target="https://unm.kuali.co/cm/" TargetMode="External"/><Relationship Id="rId41" Type="http://schemas.openxmlformats.org/officeDocument/2006/relationships/hyperlink" Target="https://unm.kuali.co/cm/" TargetMode="External"/><Relationship Id="rId54" Type="http://schemas.openxmlformats.org/officeDocument/2006/relationships/hyperlink" Target="https://unm.kuali.co/cm/" TargetMode="External"/><Relationship Id="rId62" Type="http://schemas.openxmlformats.org/officeDocument/2006/relationships/hyperlink" Target="https://unm.kuali.co/cm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footer" Target="footer3.xml"/><Relationship Id="rId23" Type="http://schemas.openxmlformats.org/officeDocument/2006/relationships/hyperlink" Target="https://unm.kuali.co/cm/" TargetMode="External"/><Relationship Id="rId28" Type="http://schemas.openxmlformats.org/officeDocument/2006/relationships/hyperlink" Target="https://unm.kuali.co/cm/" TargetMode="External"/><Relationship Id="rId36" Type="http://schemas.openxmlformats.org/officeDocument/2006/relationships/hyperlink" Target="https://unm.kuali.co/cm/" TargetMode="External"/><Relationship Id="rId49" Type="http://schemas.openxmlformats.org/officeDocument/2006/relationships/hyperlink" Target="https://unm.kuali.co/cm/" TargetMode="External"/><Relationship Id="rId57" Type="http://schemas.openxmlformats.org/officeDocument/2006/relationships/hyperlink" Target="https://unm.kuali.co/cm/" TargetMode="External"/><Relationship Id="rId10" Type="http://schemas.openxmlformats.org/officeDocument/2006/relationships/header" Target="header1.xml"/><Relationship Id="rId31" Type="http://schemas.openxmlformats.org/officeDocument/2006/relationships/hyperlink" Target="https://unm.kuali.co/cm/" TargetMode="External"/><Relationship Id="rId44" Type="http://schemas.openxmlformats.org/officeDocument/2006/relationships/hyperlink" Target="https://unm.kuali.co/cm/" TargetMode="External"/><Relationship Id="rId52" Type="http://schemas.openxmlformats.org/officeDocument/2006/relationships/hyperlink" Target="https://unm.kuali.co/cm/" TargetMode="External"/><Relationship Id="rId60" Type="http://schemas.openxmlformats.org/officeDocument/2006/relationships/hyperlink" Target="https://unm.kuali.co/cm/" TargetMode="External"/><Relationship Id="rId65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hyperlink" Target="https://unm.kuali.co/cm/" TargetMode="External"/><Relationship Id="rId39" Type="http://schemas.openxmlformats.org/officeDocument/2006/relationships/hyperlink" Target="https://unm.kuali.co/c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F7256044468240919B5B9D7413FE1B" ma:contentTypeVersion="4" ma:contentTypeDescription="Create a new document." ma:contentTypeScope="" ma:versionID="600a11c8386d6ab2eb92de4da3664ef4">
  <xsd:schema xmlns:xsd="http://www.w3.org/2001/XMLSchema" xmlns:xs="http://www.w3.org/2001/XMLSchema" xmlns:p="http://schemas.microsoft.com/office/2006/metadata/properties" xmlns:ns2="c8645495-23e0-4fe5-81d2-06c128bcaddd" targetNamespace="http://schemas.microsoft.com/office/2006/metadata/properties" ma:root="true" ma:fieldsID="7cfb8f91981b91b4a509aebefb395e26" ns2:_="">
    <xsd:import namespace="c8645495-23e0-4fe5-81d2-06c128bcad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45495-23e0-4fe5-81d2-06c128bcad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6AA08-2065-4558-9263-5FE0EDE1E3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645495-23e0-4fe5-81d2-06c128bcad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B3CE2C8-43FB-4487-9E93-F1E3191176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ECD313-F862-4F26-9E6C-C55B3A6BDBBA}">
  <ds:schemaRefs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purl.org/dc/dcmitype/"/>
    <ds:schemaRef ds:uri="http://purl.org/dc/elements/1.1/"/>
    <ds:schemaRef ds:uri="http://www.w3.org/XML/1998/namespace"/>
    <ds:schemaRef ds:uri="http://schemas.microsoft.com/office/infopath/2007/PartnerControls"/>
    <ds:schemaRef ds:uri="c8645495-23e0-4fe5-81d2-06c128bcaddd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253</Words>
  <Characters>7147</Characters>
  <Application>Microsoft Office Word</Application>
  <DocSecurity>4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Lea Lacy</dc:creator>
  <cp:keywords/>
  <dc:description/>
  <cp:lastModifiedBy>Candelaria Romero</cp:lastModifiedBy>
  <cp:revision>2</cp:revision>
  <cp:lastPrinted>2017-01-30T18:13:00Z</cp:lastPrinted>
  <dcterms:created xsi:type="dcterms:W3CDTF">2023-02-14T22:08:00Z</dcterms:created>
  <dcterms:modified xsi:type="dcterms:W3CDTF">2023-02-14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F7256044468240919B5B9D7413FE1B</vt:lpwstr>
  </property>
</Properties>
</file>